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F50070" w14:textId="1B1C92AA" w:rsidR="00D90BA1" w:rsidRPr="00D90BA1" w:rsidRDefault="00D90BA1" w:rsidP="00D90BA1">
      <w:pPr>
        <w:jc w:val="center"/>
        <w:rPr>
          <w:b/>
          <w:bCs/>
          <w:color w:val="007E39"/>
        </w:rPr>
      </w:pPr>
      <w:r w:rsidRPr="00D90BA1">
        <w:rPr>
          <w:b/>
          <w:bCs/>
          <w:color w:val="007E39"/>
        </w:rPr>
        <w:t>ANNO ACCADEMICO 2026/202</w:t>
      </w:r>
      <w:r>
        <w:rPr>
          <w:b/>
          <w:bCs/>
          <w:color w:val="007E39"/>
        </w:rPr>
        <w:t>7</w:t>
      </w:r>
      <w:r w:rsidRPr="00D90BA1">
        <w:rPr>
          <w:b/>
          <w:bCs/>
          <w:color w:val="007E39"/>
        </w:rPr>
        <w:t> – XLI</w:t>
      </w:r>
      <w:r>
        <w:rPr>
          <w:b/>
          <w:bCs/>
          <w:color w:val="007E39"/>
        </w:rPr>
        <w:t>I</w:t>
      </w:r>
      <w:r w:rsidRPr="00D90BA1">
        <w:rPr>
          <w:b/>
          <w:bCs/>
          <w:color w:val="007E39"/>
        </w:rPr>
        <w:t> CICLO</w:t>
      </w:r>
    </w:p>
    <w:p w14:paraId="27ABE8F9" w14:textId="500ED65A" w:rsidR="00D90BA1" w:rsidRPr="00D90BA1" w:rsidRDefault="00D90BA1" w:rsidP="008D39E3">
      <w:pPr>
        <w:jc w:val="center"/>
      </w:pPr>
      <w:r w:rsidRPr="00D90BA1">
        <w:rPr>
          <w:b/>
          <w:bCs/>
          <w:color w:val="007E39"/>
        </w:rPr>
        <w:t>CORSO DI DOTTORATO IN </w:t>
      </w:r>
      <w:r w:rsidR="008D39E3">
        <w:rPr>
          <w:b/>
          <w:bCs/>
          <w:color w:val="007E39"/>
        </w:rPr>
        <w:t>LETTERATURE, LINGUE E CULTURE STRANIERE MODERNE</w:t>
      </w:r>
    </w:p>
    <w:p w14:paraId="27326C46" w14:textId="77777777" w:rsidR="00D90BA1" w:rsidRDefault="00D90BA1" w:rsidP="00D90BA1">
      <w:pPr>
        <w:jc w:val="center"/>
        <w:rPr>
          <w:b/>
          <w:bCs/>
          <w:color w:val="007E39"/>
        </w:rPr>
      </w:pPr>
      <w:r w:rsidRPr="00D90BA1">
        <w:rPr>
          <w:b/>
          <w:bCs/>
          <w:color w:val="007E39"/>
          <w:u w:val="single"/>
        </w:rPr>
        <w:t>CRITERI DI VALUTAZIONE PER L’AMMISSIONE</w:t>
      </w:r>
      <w:r w:rsidRPr="00D90BA1">
        <w:rPr>
          <w:b/>
          <w:bCs/>
          <w:color w:val="007E39"/>
        </w:rPr>
        <w:t> </w:t>
      </w:r>
    </w:p>
    <w:p w14:paraId="09156B7B" w14:textId="48A921A7" w:rsidR="00D90BA1" w:rsidRPr="00D90BA1" w:rsidRDefault="00D90BA1" w:rsidP="00D90BA1">
      <w:pPr>
        <w:jc w:val="center"/>
        <w:rPr>
          <w:b/>
          <w:bCs/>
          <w:color w:val="00B050"/>
        </w:rPr>
      </w:pPr>
      <w:r w:rsidRPr="00D90BA1">
        <w:rPr>
          <w:b/>
          <w:bCs/>
          <w:color w:val="00B050"/>
        </w:rPr>
        <w:t>CONCORSO ORDINARIO</w:t>
      </w:r>
    </w:p>
    <w:p w14:paraId="3BD5DE85" w14:textId="77777777" w:rsidR="00D90BA1" w:rsidRDefault="00D90BA1" w:rsidP="00D90BA1"/>
    <w:p w14:paraId="045E169F" w14:textId="69F14871" w:rsidR="00D90BA1" w:rsidRPr="00802DC4" w:rsidRDefault="00D90BA1" w:rsidP="00D90BA1">
      <w:pPr>
        <w:rPr>
          <w:b/>
          <w:bCs/>
          <w:color w:val="007E39"/>
          <w:sz w:val="24"/>
          <w:szCs w:val="24"/>
        </w:rPr>
      </w:pPr>
      <w:r w:rsidRPr="00802DC4">
        <w:rPr>
          <w:b/>
          <w:bCs/>
          <w:color w:val="007E39"/>
          <w:sz w:val="24"/>
          <w:szCs w:val="24"/>
        </w:rPr>
        <w:t>Valutazione titoli (Max punti </w:t>
      </w:r>
      <w:r w:rsidR="009A47BA" w:rsidRPr="00802DC4">
        <w:rPr>
          <w:b/>
          <w:bCs/>
          <w:color w:val="007E39"/>
          <w:sz w:val="24"/>
          <w:szCs w:val="24"/>
        </w:rPr>
        <w:t>30</w:t>
      </w:r>
      <w:r w:rsidRPr="00802DC4">
        <w:rPr>
          <w:b/>
          <w:bCs/>
          <w:color w:val="007E39"/>
          <w:sz w:val="24"/>
          <w:szCs w:val="24"/>
        </w:rPr>
        <w:t>): </w:t>
      </w:r>
    </w:p>
    <w:p w14:paraId="28969486" w14:textId="15CBDEFF" w:rsidR="00D90BA1" w:rsidRPr="00D90BA1" w:rsidRDefault="00D90BA1" w:rsidP="00D90BA1">
      <w:pPr>
        <w:ind w:right="-314"/>
      </w:pPr>
      <w:r>
        <w:t>La</w:t>
      </w:r>
      <w:r w:rsidRPr="00D90BA1">
        <w:t> valutazione dei titoli attribuirà il seguente punteggio per ciascuna tipologia di titolo valutabil</w:t>
      </w:r>
      <w:r>
        <w:t>e</w:t>
      </w:r>
      <w:r w:rsidR="00E82151">
        <w:t>:</w:t>
      </w:r>
    </w:p>
    <w:p w14:paraId="33CCAC73" w14:textId="77777777" w:rsidR="00D90BA1" w:rsidRPr="00D90BA1" w:rsidRDefault="00D90BA1" w:rsidP="00D90BA1">
      <w:r w:rsidRPr="00D90BA1">
        <w:t> </w:t>
      </w: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top w:w="85" w:type="dxa"/>
          <w:left w:w="85" w:type="dxa"/>
          <w:bottom w:w="85" w:type="dxa"/>
          <w:right w:w="85" w:type="dxa"/>
        </w:tblCellMar>
        <w:tblLook w:val="04A0" w:firstRow="1" w:lastRow="0" w:firstColumn="1" w:lastColumn="0" w:noHBand="0" w:noVBand="1"/>
      </w:tblPr>
      <w:tblGrid>
        <w:gridCol w:w="3678"/>
        <w:gridCol w:w="5860"/>
      </w:tblGrid>
      <w:tr w:rsidR="00D90BA1" w:rsidRPr="00D90BA1" w14:paraId="0908C8E6" w14:textId="77777777" w:rsidTr="00676635">
        <w:trPr>
          <w:trHeight w:val="300"/>
        </w:trPr>
        <w:tc>
          <w:tcPr>
            <w:tcW w:w="36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2EFD9"/>
            <w:vAlign w:val="center"/>
            <w:hideMark/>
          </w:tcPr>
          <w:p w14:paraId="57DBCFF4" w14:textId="77777777" w:rsidR="00D90BA1" w:rsidRPr="00D90BA1" w:rsidRDefault="00D90BA1" w:rsidP="00D90BA1">
            <w:r w:rsidRPr="00D90BA1">
              <w:rPr>
                <w:b/>
                <w:bCs/>
              </w:rPr>
              <w:t>Titolo</w:t>
            </w:r>
            <w:r w:rsidRPr="00D90BA1">
              <w:t>   </w:t>
            </w:r>
          </w:p>
        </w:tc>
        <w:tc>
          <w:tcPr>
            <w:tcW w:w="5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2EFD9"/>
            <w:vAlign w:val="center"/>
            <w:hideMark/>
          </w:tcPr>
          <w:p w14:paraId="26C5B04A" w14:textId="77777777" w:rsidR="00D90BA1" w:rsidRPr="00D90BA1" w:rsidRDefault="00D90BA1" w:rsidP="00D90BA1">
            <w:r w:rsidRPr="00D90BA1">
              <w:rPr>
                <w:b/>
                <w:bCs/>
              </w:rPr>
              <w:t>Criteri e Punteggio</w:t>
            </w:r>
            <w:r w:rsidRPr="00D90BA1">
              <w:t>   </w:t>
            </w:r>
          </w:p>
        </w:tc>
      </w:tr>
      <w:tr w:rsidR="00D90BA1" w:rsidRPr="00D90BA1" w14:paraId="690DCCC7" w14:textId="77777777" w:rsidTr="00676635">
        <w:trPr>
          <w:trHeight w:val="300"/>
        </w:trPr>
        <w:tc>
          <w:tcPr>
            <w:tcW w:w="36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971DB75" w14:textId="77777777" w:rsidR="00925CE1" w:rsidRPr="00925CE1" w:rsidRDefault="00925CE1" w:rsidP="00925CE1">
            <w:pPr>
              <w:rPr>
                <w:b/>
                <w:bCs/>
              </w:rPr>
            </w:pPr>
            <w:r w:rsidRPr="00925CE1">
              <w:rPr>
                <w:b/>
                <w:bCs/>
              </w:rPr>
              <w:t>TITOLO DI ACCESSO (LAUREA MAGISTRALE, LAUREA CICLO UNICO, LAUREA SPECIALISTICA, LAUREA VECCHIO ORDINAMENTO, LAUREA CONSEGUITA ALL'ESTERO DI LIVELLO 7 EQF)</w:t>
            </w:r>
          </w:p>
          <w:p w14:paraId="4FF85DA3" w14:textId="77777777" w:rsidR="00D90BA1" w:rsidRDefault="00D90BA1" w:rsidP="00D90BA1"/>
          <w:p w14:paraId="310FD401" w14:textId="75141769" w:rsidR="00925CE1" w:rsidRPr="00D90BA1" w:rsidRDefault="00925CE1" w:rsidP="00D90BA1">
            <w:pPr>
              <w:rPr>
                <w:b/>
                <w:bCs/>
              </w:rPr>
            </w:pPr>
          </w:p>
        </w:tc>
        <w:tc>
          <w:tcPr>
            <w:tcW w:w="5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233FCA3" w14:textId="472FDA35" w:rsidR="00676635" w:rsidRPr="00017FA8" w:rsidRDefault="00676635" w:rsidP="00D90BA1">
            <w:pPr>
              <w:rPr>
                <w:b/>
                <w:bCs/>
              </w:rPr>
            </w:pPr>
            <w:r w:rsidRPr="00017FA8">
              <w:rPr>
                <w:b/>
                <w:bCs/>
              </w:rPr>
              <w:t xml:space="preserve">MAX PUNTI: </w:t>
            </w:r>
            <w:r w:rsidR="00E82151">
              <w:rPr>
                <w:b/>
                <w:bCs/>
              </w:rPr>
              <w:t>10</w:t>
            </w:r>
          </w:p>
          <w:p w14:paraId="52BABDA9" w14:textId="77777777" w:rsidR="00E82151" w:rsidRDefault="00E82151" w:rsidP="00E82151">
            <w:pPr>
              <w:pStyle w:val="Paragrafoelenco"/>
              <w:numPr>
                <w:ilvl w:val="0"/>
                <w:numId w:val="66"/>
              </w:numPr>
            </w:pPr>
            <w:r w:rsidRPr="00E82151">
              <w:t>fino a 104: 0 punti</w:t>
            </w:r>
          </w:p>
          <w:p w14:paraId="05282293" w14:textId="77777777" w:rsidR="00E82151" w:rsidRDefault="00E82151" w:rsidP="00E82151">
            <w:pPr>
              <w:pStyle w:val="Paragrafoelenco"/>
              <w:numPr>
                <w:ilvl w:val="0"/>
                <w:numId w:val="66"/>
              </w:numPr>
            </w:pPr>
            <w:r w:rsidRPr="00E82151">
              <w:t>da 105 a 108: 2 punti</w:t>
            </w:r>
          </w:p>
          <w:p w14:paraId="39493F2D" w14:textId="77777777" w:rsidR="00B204C5" w:rsidRDefault="00E82151" w:rsidP="00E82151">
            <w:pPr>
              <w:pStyle w:val="Paragrafoelenco"/>
              <w:numPr>
                <w:ilvl w:val="0"/>
                <w:numId w:val="66"/>
              </w:numPr>
            </w:pPr>
            <w:r w:rsidRPr="00E82151">
              <w:t>109: 4 punti</w:t>
            </w:r>
          </w:p>
          <w:p w14:paraId="5BE45BFA" w14:textId="4A096FA6" w:rsidR="00E82151" w:rsidRDefault="00E82151" w:rsidP="00E82151">
            <w:pPr>
              <w:pStyle w:val="Paragrafoelenco"/>
              <w:numPr>
                <w:ilvl w:val="0"/>
                <w:numId w:val="66"/>
              </w:numPr>
            </w:pPr>
            <w:r w:rsidRPr="00E82151">
              <w:t xml:space="preserve">110: 6 punti </w:t>
            </w:r>
          </w:p>
          <w:p w14:paraId="1C33EA15" w14:textId="77777777" w:rsidR="00E82151" w:rsidRDefault="00E82151" w:rsidP="00E82151">
            <w:pPr>
              <w:pStyle w:val="Paragrafoelenco"/>
              <w:numPr>
                <w:ilvl w:val="0"/>
                <w:numId w:val="66"/>
              </w:numPr>
            </w:pPr>
            <w:r w:rsidRPr="00E82151">
              <w:t>110 con lode 10 punti</w:t>
            </w:r>
          </w:p>
          <w:p w14:paraId="5B450D2F" w14:textId="77777777" w:rsidR="00E82151" w:rsidRDefault="00E82151" w:rsidP="00E82151">
            <w:pPr>
              <w:pStyle w:val="Paragrafoelenco"/>
            </w:pPr>
          </w:p>
          <w:p w14:paraId="3C066C33" w14:textId="58C55186" w:rsidR="00E82151" w:rsidRDefault="00E82151" w:rsidP="00E82151">
            <w:pPr>
              <w:pStyle w:val="Paragrafoelenco"/>
              <w:ind w:left="0"/>
            </w:pPr>
            <w:r w:rsidRPr="00E82151">
              <w:t>Per quei candidati che prevedono di ottenere il titolo di Laurea Magistrale entro il 31 ottobre 202</w:t>
            </w:r>
            <w:r w:rsidR="00B204C5">
              <w:t>6</w:t>
            </w:r>
            <w:r w:rsidRPr="00E82151">
              <w:t>, sarà possibile presentare domanda. Il punteggio verrà assegnato in base alla media dei voti degli esami di profitto, di cui i candidati devono fornire certificazione ufficiale da allegare unitamente alla domanda di candidatura.</w:t>
            </w:r>
          </w:p>
          <w:p w14:paraId="32547B8F" w14:textId="6E14EF98" w:rsidR="00E82151" w:rsidRDefault="00E82151" w:rsidP="00E82151">
            <w:pPr>
              <w:pStyle w:val="Paragrafoelenco"/>
            </w:pPr>
            <w:r w:rsidRPr="00E82151">
              <w:t>Media degli esami sostenuti nel corso di laurea magistrale:</w:t>
            </w:r>
          </w:p>
          <w:p w14:paraId="1977E83D" w14:textId="77777777" w:rsidR="00B204C5" w:rsidRDefault="00B204C5" w:rsidP="00E82151">
            <w:pPr>
              <w:pStyle w:val="Paragrafoelenco"/>
            </w:pPr>
          </w:p>
          <w:p w14:paraId="5014C33C" w14:textId="669BE3BB" w:rsidR="00B204C5" w:rsidRDefault="00B204C5" w:rsidP="00B204C5">
            <w:pPr>
              <w:pStyle w:val="Paragrafoelenco"/>
              <w:numPr>
                <w:ilvl w:val="0"/>
                <w:numId w:val="66"/>
              </w:numPr>
            </w:pPr>
            <w:r w:rsidRPr="00E82151">
              <w:t>&lt; 26: 0 punti</w:t>
            </w:r>
          </w:p>
          <w:p w14:paraId="28B4DD6F" w14:textId="7B3F6807" w:rsidR="00B204C5" w:rsidRDefault="00B204C5" w:rsidP="00B204C5">
            <w:pPr>
              <w:pStyle w:val="Paragrafoelenco"/>
              <w:numPr>
                <w:ilvl w:val="0"/>
                <w:numId w:val="66"/>
              </w:numPr>
            </w:pPr>
            <w:r w:rsidRPr="00E82151">
              <w:t>26 - 27,99: 2 punti</w:t>
            </w:r>
          </w:p>
          <w:p w14:paraId="2EFEB358" w14:textId="15957324" w:rsidR="00B204C5" w:rsidRDefault="00B204C5" w:rsidP="00B204C5">
            <w:pPr>
              <w:pStyle w:val="Paragrafoelenco"/>
              <w:numPr>
                <w:ilvl w:val="0"/>
                <w:numId w:val="66"/>
              </w:numPr>
            </w:pPr>
            <w:r w:rsidRPr="00E82151">
              <w:t>28 – 28,99: 3 punti</w:t>
            </w:r>
          </w:p>
          <w:p w14:paraId="03CCF634" w14:textId="42E70F7D" w:rsidR="00D90BA1" w:rsidRPr="00D90BA1" w:rsidRDefault="00B204C5" w:rsidP="00B204C5">
            <w:pPr>
              <w:pStyle w:val="Paragrafoelenco"/>
              <w:numPr>
                <w:ilvl w:val="0"/>
                <w:numId w:val="66"/>
              </w:numPr>
            </w:pPr>
            <w:r w:rsidRPr="00E82151">
              <w:t>29-30: 5 punti</w:t>
            </w:r>
          </w:p>
        </w:tc>
      </w:tr>
      <w:tr w:rsidR="00B81A3F" w:rsidRPr="00162E38" w14:paraId="681AAE73" w14:textId="77777777" w:rsidTr="00676635">
        <w:trPr>
          <w:trHeight w:val="300"/>
        </w:trPr>
        <w:tc>
          <w:tcPr>
            <w:tcW w:w="36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6BEC17E" w14:textId="285083B3" w:rsidR="00B81A3F" w:rsidRPr="004B022F" w:rsidRDefault="004B022F" w:rsidP="00925CE1">
            <w:pPr>
              <w:rPr>
                <w:b/>
                <w:bCs/>
              </w:rPr>
            </w:pPr>
            <w:r w:rsidRPr="004B022F">
              <w:rPr>
                <w:rFonts w:eastAsia="Times New Roman" w:cs="Segoe UI"/>
                <w:b/>
                <w:bCs/>
                <w:lang w:eastAsia="it-IT"/>
              </w:rPr>
              <w:t>ALTRI TITOLI DIVERSI DAL TITOLO DI ACCESSO</w:t>
            </w:r>
          </w:p>
        </w:tc>
        <w:tc>
          <w:tcPr>
            <w:tcW w:w="5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191B053" w14:textId="22C80E19" w:rsidR="00B81A3F" w:rsidRPr="00162E38" w:rsidRDefault="004B022F" w:rsidP="00D90BA1">
            <w:pPr>
              <w:rPr>
                <w:b/>
                <w:bCs/>
              </w:rPr>
            </w:pPr>
            <w:r w:rsidRPr="00162E38">
              <w:rPr>
                <w:b/>
                <w:bCs/>
              </w:rPr>
              <w:t>MAX PUNTI:</w:t>
            </w:r>
            <w:r w:rsidR="00162E38" w:rsidRPr="00162E38">
              <w:rPr>
                <w:b/>
                <w:bCs/>
              </w:rPr>
              <w:t xml:space="preserve"> </w:t>
            </w:r>
            <w:r w:rsidR="00EB6200">
              <w:rPr>
                <w:b/>
                <w:bCs/>
              </w:rPr>
              <w:t>4</w:t>
            </w:r>
          </w:p>
          <w:p w14:paraId="7F11C760" w14:textId="73995579" w:rsidR="00162E38" w:rsidRPr="00162E38" w:rsidRDefault="00162E38" w:rsidP="00162E38">
            <w:r w:rsidRPr="00162E38">
              <w:t>Potranno essere considerati, fra gli altri titoli</w:t>
            </w:r>
            <w:r w:rsidR="00E06ACF">
              <w:t>:</w:t>
            </w:r>
            <w:r w:rsidRPr="00162E38">
              <w:t xml:space="preserve"> lauree diverse da quella relativa all’accesso; Master di secondo livello o Diplomi di Perfezionamento; altri Diplomi di Dottorato e Diplomi di Specializzazione; abilitazioni e idoneità nei concorsi pubblici </w:t>
            </w:r>
            <w:r w:rsidRPr="00162E38">
              <w:lastRenderedPageBreak/>
              <w:t>attinenti alle discipline del Dottorato; eventuali altri titoli ritenuti congruenti con le finalità del dottorato:</w:t>
            </w:r>
          </w:p>
        </w:tc>
      </w:tr>
      <w:tr w:rsidR="00D90BA1" w:rsidRPr="00D90BA1" w14:paraId="7FAD1ED5" w14:textId="77777777" w:rsidTr="00676635">
        <w:trPr>
          <w:trHeight w:val="300"/>
        </w:trPr>
        <w:tc>
          <w:tcPr>
            <w:tcW w:w="36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D23DA6D" w14:textId="77777777" w:rsidR="00925CE1" w:rsidRPr="008D246B" w:rsidRDefault="00D90BA1" w:rsidP="00D90BA1">
            <w:pPr>
              <w:rPr>
                <w:b/>
                <w:bCs/>
              </w:rPr>
            </w:pPr>
            <w:r w:rsidRPr="008D246B">
              <w:rPr>
                <w:b/>
                <w:bCs/>
              </w:rPr>
              <w:lastRenderedPageBreak/>
              <w:t>CURRICULUM VITAE</w:t>
            </w:r>
          </w:p>
          <w:p w14:paraId="54464B59" w14:textId="77777777" w:rsidR="00925CE1" w:rsidRDefault="00925CE1" w:rsidP="00D90BA1"/>
          <w:p w14:paraId="64E4F597" w14:textId="2D8A0BE3" w:rsidR="00925CE1" w:rsidRPr="00D90BA1" w:rsidRDefault="00925CE1" w:rsidP="00D90BA1">
            <w:pPr>
              <w:rPr>
                <w:b/>
                <w:bCs/>
              </w:rPr>
            </w:pPr>
          </w:p>
        </w:tc>
        <w:tc>
          <w:tcPr>
            <w:tcW w:w="5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1475666" w14:textId="566A90DC" w:rsidR="00925CE1" w:rsidRDefault="00925CE1" w:rsidP="00925CE1">
            <w:pPr>
              <w:rPr>
                <w:b/>
                <w:bCs/>
              </w:rPr>
            </w:pPr>
            <w:r w:rsidRPr="00017FA8">
              <w:rPr>
                <w:b/>
                <w:bCs/>
              </w:rPr>
              <w:t xml:space="preserve">MAX PUNTI: </w:t>
            </w:r>
            <w:r w:rsidR="00EB6200">
              <w:rPr>
                <w:b/>
                <w:bCs/>
              </w:rPr>
              <w:t>6</w:t>
            </w:r>
          </w:p>
          <w:p w14:paraId="51A64512" w14:textId="1E691975" w:rsidR="00E06ACF" w:rsidRPr="00EB6200" w:rsidRDefault="00E06ACF" w:rsidP="00925CE1">
            <w:r w:rsidRPr="00EB6200">
              <w:t xml:space="preserve">Saranno ritenute </w:t>
            </w:r>
            <w:r w:rsidR="00EB6200" w:rsidRPr="00EB6200">
              <w:t xml:space="preserve">utili: esperienze nel campo della didattica, della ricerca (partecipazione a laboratori, organizzazione convegni); tirocini presso biblioteche, mediateche, centri culturali italiani e stranieri; </w:t>
            </w:r>
            <w:r w:rsidR="00495796">
              <w:t xml:space="preserve">borse di studio per </w:t>
            </w:r>
            <w:r w:rsidR="00EB6200" w:rsidRPr="00EB6200">
              <w:t xml:space="preserve">periodi di </w:t>
            </w:r>
            <w:r w:rsidR="00495796">
              <w:t xml:space="preserve">ricerca o </w:t>
            </w:r>
            <w:r w:rsidR="00EB6200" w:rsidRPr="00EB6200">
              <w:t>studio all’estero.</w:t>
            </w:r>
          </w:p>
          <w:p w14:paraId="4B9A75FC" w14:textId="0A9F9B59" w:rsidR="00D90BA1" w:rsidRPr="00D90BA1" w:rsidRDefault="00D90BA1" w:rsidP="00D90BA1"/>
        </w:tc>
      </w:tr>
      <w:tr w:rsidR="008D246B" w:rsidRPr="00D90BA1" w14:paraId="11C78019" w14:textId="77777777" w:rsidTr="00676635">
        <w:trPr>
          <w:trHeight w:val="300"/>
        </w:trPr>
        <w:tc>
          <w:tcPr>
            <w:tcW w:w="36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6281394" w14:textId="47CC3642" w:rsidR="008D246B" w:rsidRPr="00AF6944" w:rsidRDefault="00AF6944" w:rsidP="00D90BA1">
            <w:pPr>
              <w:rPr>
                <w:b/>
                <w:bCs/>
              </w:rPr>
            </w:pPr>
            <w:r w:rsidRPr="00AF6944">
              <w:rPr>
                <w:b/>
                <w:bCs/>
              </w:rPr>
              <w:t>PUBBLICAZIONI</w:t>
            </w:r>
          </w:p>
        </w:tc>
        <w:tc>
          <w:tcPr>
            <w:tcW w:w="5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1298248" w14:textId="77777777" w:rsidR="008D246B" w:rsidRDefault="00495796" w:rsidP="00925CE1">
            <w:pPr>
              <w:rPr>
                <w:b/>
                <w:bCs/>
              </w:rPr>
            </w:pPr>
            <w:r>
              <w:rPr>
                <w:b/>
                <w:bCs/>
              </w:rPr>
              <w:t>MAX PUNTI: 10</w:t>
            </w:r>
          </w:p>
          <w:p w14:paraId="24E0226A" w14:textId="55D0435D" w:rsidR="003010D9" w:rsidRDefault="004D760E" w:rsidP="003010D9">
            <w:r>
              <w:t>Le pubblicazioni</w:t>
            </w:r>
            <w:r w:rsidR="003010D9">
              <w:t xml:space="preserve">, da produrre in un unico file comprendente un elenco delle stesse con indicazione di </w:t>
            </w:r>
            <w:r w:rsidR="003010D9" w:rsidRPr="003010D9">
              <w:t> ISBN  e/o  ISSN</w:t>
            </w:r>
            <w:r w:rsidR="003010D9">
              <w:t>,</w:t>
            </w:r>
            <w:r>
              <w:t xml:space="preserve"> </w:t>
            </w:r>
            <w:r w:rsidRPr="003234E3">
              <w:t>s</w:t>
            </w:r>
            <w:r>
              <w:t>aranno valutate a partire dai criteri seguenti:</w:t>
            </w:r>
          </w:p>
          <w:p w14:paraId="63EC8C02" w14:textId="77777777" w:rsidR="003010D9" w:rsidRDefault="003010D9" w:rsidP="004D760E">
            <w:r>
              <w:t>-</w:t>
            </w:r>
            <w:r w:rsidR="004D760E">
              <w:t xml:space="preserve"> attinenza con le tematiche del Dottorato</w:t>
            </w:r>
            <w:r>
              <w:t>:</w:t>
            </w:r>
          </w:p>
          <w:p w14:paraId="0FF19ABB" w14:textId="77777777" w:rsidR="003010D9" w:rsidRDefault="003010D9" w:rsidP="004D760E">
            <w:r>
              <w:t>-</w:t>
            </w:r>
            <w:r w:rsidR="004D760E">
              <w:t xml:space="preserve"> originalità</w:t>
            </w:r>
            <w:r>
              <w:t>;</w:t>
            </w:r>
          </w:p>
          <w:p w14:paraId="13B57582" w14:textId="77777777" w:rsidR="003010D9" w:rsidRDefault="003010D9" w:rsidP="004D760E">
            <w:r>
              <w:t>-</w:t>
            </w:r>
            <w:r w:rsidR="004D760E">
              <w:t xml:space="preserve"> rigore metodologico</w:t>
            </w:r>
            <w:r>
              <w:t>;</w:t>
            </w:r>
          </w:p>
          <w:p w14:paraId="528B755E" w14:textId="5D233472" w:rsidR="003010D9" w:rsidRDefault="003010D9" w:rsidP="003010D9">
            <w:r>
              <w:t>- sede di pubblicazione.</w:t>
            </w:r>
          </w:p>
          <w:p w14:paraId="5A83EA7C" w14:textId="7676DAF8" w:rsidR="00495796" w:rsidRPr="00017FA8" w:rsidRDefault="00495796" w:rsidP="004D760E">
            <w:pPr>
              <w:rPr>
                <w:b/>
                <w:bCs/>
              </w:rPr>
            </w:pPr>
          </w:p>
        </w:tc>
      </w:tr>
    </w:tbl>
    <w:p w14:paraId="7EA3F01A" w14:textId="18C25991" w:rsidR="00BD64CA" w:rsidRDefault="00BD64CA"/>
    <w:p w14:paraId="2D02197C" w14:textId="77777777" w:rsidR="00B81A3F" w:rsidRPr="00D90BA1" w:rsidRDefault="00B81A3F" w:rsidP="00B81A3F">
      <w:pPr>
        <w:rPr>
          <w:b/>
          <w:bCs/>
          <w:color w:val="007E39"/>
        </w:rPr>
      </w:pPr>
      <w:r w:rsidRPr="00D90BA1">
        <w:rPr>
          <w:b/>
          <w:bCs/>
          <w:color w:val="007E39"/>
        </w:rPr>
        <w:t>Prova orale (Max punti </w:t>
      </w:r>
      <w:r>
        <w:rPr>
          <w:b/>
          <w:bCs/>
          <w:color w:val="007E39"/>
        </w:rPr>
        <w:t>70</w:t>
      </w:r>
      <w:r w:rsidRPr="00D90BA1">
        <w:rPr>
          <w:b/>
          <w:bCs/>
          <w:color w:val="007E39"/>
        </w:rPr>
        <w:t>): </w:t>
      </w:r>
    </w:p>
    <w:p w14:paraId="2488A1EF" w14:textId="15C3A499" w:rsidR="000335C9" w:rsidRDefault="00B81A3F" w:rsidP="0077777F">
      <w:r>
        <w:t>La prova</w:t>
      </w:r>
      <w:r w:rsidR="000A5C8D">
        <w:t>, che si svolgerà prevalentemente in italiano,</w:t>
      </w:r>
      <w:r>
        <w:t xml:space="preserve"> </w:t>
      </w:r>
      <w:r w:rsidR="00495796">
        <w:t xml:space="preserve">ha lo scopo di </w:t>
      </w:r>
      <w:r w:rsidRPr="009A47BA">
        <w:t>valutare l'attitudine del candidato alla ricerca</w:t>
      </w:r>
      <w:r w:rsidR="00495796">
        <w:t>.</w:t>
      </w:r>
      <w:r w:rsidR="0077777F">
        <w:t xml:space="preserve"> </w:t>
      </w:r>
      <w:r w:rsidR="000335C9">
        <w:t xml:space="preserve">Nel corso dell’esame </w:t>
      </w:r>
      <w:r w:rsidR="0077777F">
        <w:t xml:space="preserve">sarà discusso il curriculum, con particolare attenzione alle esperienze di studio e di ricerca, nonché le eventuali pubblicazioni. Si procederà quindi a una valutazione della </w:t>
      </w:r>
      <w:r w:rsidR="0077777F" w:rsidRPr="0077777F">
        <w:t>capacità del candidato di espor</w:t>
      </w:r>
      <w:r w:rsidR="0077777F">
        <w:t xml:space="preserve">re </w:t>
      </w:r>
      <w:r w:rsidR="0077777F" w:rsidRPr="0077777F">
        <w:t>con chiarezza</w:t>
      </w:r>
      <w:r w:rsidR="0077777F">
        <w:t xml:space="preserve"> il progetto presentato</w:t>
      </w:r>
      <w:r w:rsidR="000335C9">
        <w:t xml:space="preserve"> ai fini della Preselezione, </w:t>
      </w:r>
      <w:r w:rsidR="003D5677">
        <w:t>illustrando</w:t>
      </w:r>
      <w:r w:rsidR="0077777F" w:rsidRPr="0077777F">
        <w:t xml:space="preserve"> aspetti specifici</w:t>
      </w:r>
      <w:r w:rsidR="000335C9">
        <w:t xml:space="preserve"> </w:t>
      </w:r>
      <w:r w:rsidR="003D5677">
        <w:t>e</w:t>
      </w:r>
      <w:r w:rsidR="000335C9">
        <w:t xml:space="preserve"> più</w:t>
      </w:r>
      <w:r w:rsidR="0077777F" w:rsidRPr="0077777F">
        <w:t xml:space="preserve"> generali</w:t>
      </w:r>
      <w:r w:rsidR="003D5677">
        <w:t xml:space="preserve"> (teorici e metodologici),</w:t>
      </w:r>
      <w:r w:rsidR="000335C9">
        <w:t xml:space="preserve"> con riferimento a conoscenze pregresse e </w:t>
      </w:r>
      <w:r w:rsidR="003D5677">
        <w:t xml:space="preserve">a </w:t>
      </w:r>
      <w:r w:rsidR="000335C9">
        <w:t xml:space="preserve">possibili prospettive </w:t>
      </w:r>
      <w:r w:rsidR="0077777F" w:rsidRPr="0077777F">
        <w:t>interdisciplinari.</w:t>
      </w:r>
    </w:p>
    <w:p w14:paraId="449862D8" w14:textId="6CE412A8" w:rsidR="00B81A3F" w:rsidRDefault="00B81A3F" w:rsidP="0077777F">
      <w:r w:rsidRPr="009A47BA">
        <w:t>Nel corso della prova orale si procederà all'accertamento della lingua relativa all'area di ricerca, e di una seconda lingua straniera a scelta del candidato.</w:t>
      </w:r>
    </w:p>
    <w:p w14:paraId="2514C62C" w14:textId="77777777" w:rsidR="00B81A3F" w:rsidRPr="00004FFC" w:rsidRDefault="00B81A3F" w:rsidP="00B81A3F">
      <w:r w:rsidRPr="00004FFC">
        <w:rPr>
          <w:b/>
          <w:bCs/>
          <w:i/>
          <w:iCs/>
        </w:rPr>
        <w:t>Criteri stabiliti per la determinazione del punteggio che sarà assegnato alla prova orale:</w:t>
      </w:r>
      <w:r w:rsidRPr="00004FFC">
        <w:t xml:space="preserve"> </w:t>
      </w:r>
    </w:p>
    <w:p w14:paraId="29034753" w14:textId="2CEBFDF1" w:rsidR="00B81A3F" w:rsidRPr="00004FFC" w:rsidRDefault="00B81A3F" w:rsidP="00B81A3F">
      <w:r w:rsidRPr="00004FFC">
        <w:t>a) Padronanza de</w:t>
      </w:r>
      <w:r w:rsidR="003D5677">
        <w:t>gli argomenti svolti, sul piano teorico e metodologico.</w:t>
      </w:r>
    </w:p>
    <w:p w14:paraId="7DD3FD9C" w14:textId="4C46ED0C" w:rsidR="00B81A3F" w:rsidRPr="00004FFC" w:rsidRDefault="00B81A3F" w:rsidP="00B81A3F">
      <w:r w:rsidRPr="00004FFC">
        <w:t>b) Chiarezza nell’esposizione</w:t>
      </w:r>
      <w:r w:rsidR="003D5677">
        <w:t>, anche relativamente alle prove linguistiche previste</w:t>
      </w:r>
      <w:r w:rsidRPr="00004FFC">
        <w:t>.</w:t>
      </w:r>
    </w:p>
    <w:p w14:paraId="79A70D9E" w14:textId="7F46B4AA" w:rsidR="00BD64CA" w:rsidRPr="003D5677" w:rsidRDefault="00B81A3F" w:rsidP="003010D9">
      <w:pPr>
        <w:rPr>
          <w:b/>
          <w:bCs/>
        </w:rPr>
      </w:pPr>
      <w:r w:rsidRPr="003D5677">
        <w:rPr>
          <w:b/>
          <w:bCs/>
        </w:rPr>
        <w:t xml:space="preserve">La prova si intende superata con un punteggio minimo di </w:t>
      </w:r>
      <w:r w:rsidR="00E82151" w:rsidRPr="003D5677">
        <w:rPr>
          <w:b/>
          <w:bCs/>
        </w:rPr>
        <w:t>5</w:t>
      </w:r>
      <w:r w:rsidRPr="003D5677">
        <w:rPr>
          <w:b/>
          <w:bCs/>
        </w:rPr>
        <w:t>0.</w:t>
      </w:r>
    </w:p>
    <w:p w14:paraId="2EDB623F" w14:textId="2B3FA4B0" w:rsidR="00324EDE" w:rsidRPr="007F6A09" w:rsidRDefault="00324EDE" w:rsidP="007F6A09"/>
    <w:sectPr w:rsidR="00324EDE" w:rsidRPr="007F6A09" w:rsidSect="00D90BA1">
      <w:headerReference w:type="default" r:id="rId11"/>
      <w:footerReference w:type="default" r:id="rId12"/>
      <w:pgSz w:w="11906" w:h="16838"/>
      <w:pgMar w:top="1068" w:right="991" w:bottom="1560" w:left="1361" w:header="567" w:footer="16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EB000C" w14:textId="77777777" w:rsidR="00270E46" w:rsidRDefault="00270E46" w:rsidP="0015491C">
      <w:pPr>
        <w:spacing w:line="240" w:lineRule="auto"/>
      </w:pPr>
      <w:r>
        <w:separator/>
      </w:r>
    </w:p>
  </w:endnote>
  <w:endnote w:type="continuationSeparator" w:id="0">
    <w:p w14:paraId="6AC9CA9C" w14:textId="77777777" w:rsidR="00270E46" w:rsidRDefault="00270E46" w:rsidP="0015491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irce">
    <w:altName w:val="Calibri"/>
    <w:panose1 w:val="00000000000000000000"/>
    <w:charset w:val="00"/>
    <w:family w:val="swiss"/>
    <w:notTrueType/>
    <w:pitch w:val="variable"/>
    <w:sig w:usb0="A00002FF" w:usb1="5000604B" w:usb2="0000000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Grigliatabella"/>
      <w:tblW w:w="11057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977"/>
      <w:gridCol w:w="5245"/>
      <w:gridCol w:w="2835"/>
    </w:tblGrid>
    <w:tr w:rsidR="003218FB" w:rsidRPr="00BA138B" w14:paraId="3EF08521" w14:textId="77777777" w:rsidTr="00F24AA3">
      <w:trPr>
        <w:trHeight w:val="699"/>
        <w:jc w:val="center"/>
      </w:trPr>
      <w:tc>
        <w:tcPr>
          <w:tcW w:w="1346" w:type="pct"/>
          <w:tcMar>
            <w:left w:w="0" w:type="dxa"/>
            <w:right w:w="0" w:type="dxa"/>
          </w:tcMar>
          <w:vAlign w:val="center"/>
        </w:tcPr>
        <w:p w14:paraId="28ADA8DF" w14:textId="212D94C7" w:rsidR="003218FB" w:rsidRPr="00F24AA3" w:rsidRDefault="003218FB" w:rsidP="00F24AA3">
          <w:pPr>
            <w:pStyle w:val="TorVergata-pidipagina"/>
            <w:spacing w:line="240" w:lineRule="auto"/>
            <w:ind w:left="567"/>
            <w:rPr>
              <w:sz w:val="18"/>
              <w:szCs w:val="18"/>
            </w:rPr>
          </w:pPr>
          <w:r w:rsidRPr="00F24AA3">
            <w:rPr>
              <w:sz w:val="18"/>
              <w:szCs w:val="18"/>
            </w:rPr>
            <w:t>Via Cracovia, 50 - 00133 Roma</w:t>
          </w:r>
        </w:p>
        <w:p w14:paraId="3EF0851C" w14:textId="4E35383F" w:rsidR="003218FB" w:rsidRPr="00F24AA3" w:rsidRDefault="003218FB" w:rsidP="00F24AA3">
          <w:pPr>
            <w:pStyle w:val="TorVergata-pidipagina"/>
            <w:spacing w:line="240" w:lineRule="auto"/>
            <w:ind w:left="567"/>
            <w:rPr>
              <w:sz w:val="18"/>
              <w:szCs w:val="18"/>
              <w:u w:val="single"/>
            </w:rPr>
          </w:pPr>
          <w:r w:rsidRPr="00F24AA3">
            <w:rPr>
              <w:color w:val="538135" w:themeColor="accent6" w:themeShade="BF"/>
              <w:sz w:val="18"/>
              <w:szCs w:val="18"/>
              <w:u w:val="single"/>
            </w:rPr>
            <w:t>www.uniroma2.it</w:t>
          </w:r>
        </w:p>
      </w:tc>
      <w:tc>
        <w:tcPr>
          <w:tcW w:w="2372" w:type="pct"/>
          <w:tcMar>
            <w:left w:w="0" w:type="dxa"/>
            <w:right w:w="0" w:type="dxa"/>
          </w:tcMar>
          <w:vAlign w:val="center"/>
        </w:tcPr>
        <w:p w14:paraId="101B6858" w14:textId="2F87E45D" w:rsidR="003218FB" w:rsidRPr="008D39E3" w:rsidRDefault="003218FB" w:rsidP="00244DE9">
          <w:pPr>
            <w:pStyle w:val="TorVergata-pidipagina"/>
            <w:spacing w:line="240" w:lineRule="auto"/>
            <w:jc w:val="center"/>
            <w:rPr>
              <w:sz w:val="18"/>
              <w:szCs w:val="18"/>
              <w:lang w:val="de-DE"/>
            </w:rPr>
          </w:pPr>
          <w:r w:rsidRPr="008D39E3">
            <w:rPr>
              <w:sz w:val="18"/>
              <w:szCs w:val="18"/>
              <w:lang w:val="de-DE"/>
            </w:rPr>
            <w:t>Tel. 06 7259 2582</w:t>
          </w:r>
        </w:p>
        <w:p w14:paraId="3EF0851E" w14:textId="09156EAD" w:rsidR="003218FB" w:rsidRPr="008D39E3" w:rsidRDefault="00AB7849" w:rsidP="00244DE9">
          <w:pPr>
            <w:pStyle w:val="TorVergata-pidipagina"/>
            <w:spacing w:line="240" w:lineRule="auto"/>
            <w:jc w:val="center"/>
            <w:rPr>
              <w:sz w:val="18"/>
              <w:szCs w:val="18"/>
              <w:u w:val="single"/>
              <w:lang w:val="de-DE"/>
            </w:rPr>
          </w:pPr>
          <w:r w:rsidRPr="008D39E3">
            <w:rPr>
              <w:color w:val="538135" w:themeColor="accent6" w:themeShade="BF"/>
              <w:sz w:val="18"/>
              <w:szCs w:val="18"/>
              <w:u w:val="single"/>
              <w:lang w:val="de-DE"/>
            </w:rPr>
            <w:t>info</w:t>
          </w:r>
          <w:r w:rsidR="003218FB" w:rsidRPr="008D39E3">
            <w:rPr>
              <w:color w:val="538135" w:themeColor="accent6" w:themeShade="BF"/>
              <w:sz w:val="18"/>
              <w:szCs w:val="18"/>
              <w:u w:val="single"/>
              <w:lang w:val="de-DE"/>
            </w:rPr>
            <w:t>@phd.uniroma2.it</w:t>
          </w:r>
        </w:p>
      </w:tc>
      <w:tc>
        <w:tcPr>
          <w:tcW w:w="1282" w:type="pct"/>
          <w:tcMar>
            <w:left w:w="0" w:type="dxa"/>
            <w:right w:w="0" w:type="dxa"/>
          </w:tcMar>
          <w:vAlign w:val="center"/>
        </w:tcPr>
        <w:p w14:paraId="29D26AC9" w14:textId="77777777" w:rsidR="003218FB" w:rsidRPr="00F24AA3" w:rsidRDefault="003218FB" w:rsidP="00F24AA3">
          <w:pPr>
            <w:pStyle w:val="TorVergata-pidipagina"/>
            <w:spacing w:line="240" w:lineRule="auto"/>
            <w:ind w:right="572"/>
            <w:jc w:val="right"/>
            <w:rPr>
              <w:sz w:val="18"/>
              <w:szCs w:val="18"/>
              <w:lang w:val="en-US"/>
            </w:rPr>
          </w:pPr>
          <w:r w:rsidRPr="00F24AA3">
            <w:rPr>
              <w:sz w:val="18"/>
              <w:szCs w:val="18"/>
              <w:lang w:val="en-US"/>
            </w:rPr>
            <w:t>C.F. 80213750583</w:t>
          </w:r>
        </w:p>
        <w:p w14:paraId="3EF08520" w14:textId="08577578" w:rsidR="003218FB" w:rsidRPr="00F24AA3" w:rsidRDefault="003218FB" w:rsidP="00F24AA3">
          <w:pPr>
            <w:pStyle w:val="TorVergata-pidipagina"/>
            <w:spacing w:line="240" w:lineRule="auto"/>
            <w:ind w:right="572"/>
            <w:jc w:val="right"/>
            <w:rPr>
              <w:sz w:val="18"/>
              <w:szCs w:val="18"/>
            </w:rPr>
          </w:pPr>
          <w:r w:rsidRPr="00F24AA3">
            <w:rPr>
              <w:sz w:val="18"/>
              <w:szCs w:val="18"/>
              <w:lang w:val="en-US"/>
            </w:rPr>
            <w:t>P.I. 02133971008</w:t>
          </w:r>
        </w:p>
      </w:tc>
    </w:tr>
  </w:tbl>
  <w:p w14:paraId="3EF08522" w14:textId="3CEE0244" w:rsidR="003218FB" w:rsidRPr="00BA138B" w:rsidRDefault="003218FB" w:rsidP="00244DE9">
    <w:pPr>
      <w:pStyle w:val="TorVergata-pidipagina"/>
      <w:spacing w:line="240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E65629" w14:textId="77777777" w:rsidR="00270E46" w:rsidRDefault="00270E46" w:rsidP="0015491C">
      <w:pPr>
        <w:spacing w:line="240" w:lineRule="auto"/>
      </w:pPr>
      <w:r>
        <w:separator/>
      </w:r>
    </w:p>
  </w:footnote>
  <w:footnote w:type="continuationSeparator" w:id="0">
    <w:p w14:paraId="6E96BB6D" w14:textId="77777777" w:rsidR="00270E46" w:rsidRDefault="00270E46" w:rsidP="0015491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Grigliatabella"/>
      <w:tblW w:w="10773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962"/>
      <w:gridCol w:w="5811"/>
    </w:tblGrid>
    <w:tr w:rsidR="003218FB" w14:paraId="3EF08518" w14:textId="77777777" w:rsidTr="00F24AA3">
      <w:trPr>
        <w:trHeight w:val="996"/>
        <w:jc w:val="center"/>
      </w:trPr>
      <w:tc>
        <w:tcPr>
          <w:tcW w:w="4962" w:type="dxa"/>
          <w:vAlign w:val="center"/>
        </w:tcPr>
        <w:p w14:paraId="3EF08515" w14:textId="61EE1DB2" w:rsidR="003218FB" w:rsidRDefault="00F24AA3" w:rsidP="00EE07CF">
          <w:pPr>
            <w:pStyle w:val="TorVergata-intestazionedestra"/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223DE682" wp14:editId="7BBE7EA1">
                <wp:simplePos x="0" y="0"/>
                <wp:positionH relativeFrom="column">
                  <wp:posOffset>382905</wp:posOffset>
                </wp:positionH>
                <wp:positionV relativeFrom="paragraph">
                  <wp:posOffset>-31115</wp:posOffset>
                </wp:positionV>
                <wp:extent cx="2889250" cy="687705"/>
                <wp:effectExtent l="0" t="0" r="6350" b="0"/>
                <wp:wrapNone/>
                <wp:docPr id="104503947" name="Immagine 10450394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15604888" name="Immagine 415604888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889250" cy="6877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11" w:type="dxa"/>
          <w:tcMar>
            <w:left w:w="397" w:type="dxa"/>
          </w:tcMar>
          <w:vAlign w:val="center"/>
        </w:tcPr>
        <w:p w14:paraId="0A485ABD" w14:textId="2FC88595" w:rsidR="003218FB" w:rsidRPr="00F24AA3" w:rsidRDefault="00F24AA3" w:rsidP="00F24AA3">
          <w:pPr>
            <w:pStyle w:val="TorVergata-intestazionedestra"/>
            <w:spacing w:line="240" w:lineRule="auto"/>
            <w:ind w:left="882"/>
            <w:rPr>
              <w:rFonts w:cs="Arial"/>
              <w:sz w:val="22"/>
              <w:szCs w:val="22"/>
            </w:rPr>
          </w:pPr>
          <w:r>
            <w:rPr>
              <w:noProof/>
              <w:sz w:val="14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DE1C0FB" wp14:editId="520D77DF">
                    <wp:simplePos x="0" y="0"/>
                    <wp:positionH relativeFrom="column">
                      <wp:posOffset>245110</wp:posOffset>
                    </wp:positionH>
                    <wp:positionV relativeFrom="paragraph">
                      <wp:posOffset>-40640</wp:posOffset>
                    </wp:positionV>
                    <wp:extent cx="0" cy="771525"/>
                    <wp:effectExtent l="0" t="0" r="38100" b="28575"/>
                    <wp:wrapNone/>
                    <wp:docPr id="2" name="Connettore diritto 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0" cy="771525"/>
                            </a:xfrm>
                            <a:prstGeom prst="line">
                              <a:avLst/>
                            </a:prstGeom>
                            <a:ln/>
                          </wps:spPr>
                          <wps:style>
                            <a:lnRef idx="2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1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5D183843" id="Connettore diritto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.3pt,-3.2pt" to="19.3pt,5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" strokecolor="black [3200]" strokeweight="1pt">
                    <v:stroke joinstyle="miter"/>
                  </v:line>
                </w:pict>
              </mc:Fallback>
            </mc:AlternateContent>
          </w:r>
          <w:r w:rsidR="003218FB" w:rsidRPr="00F24AA3">
            <w:rPr>
              <w:rFonts w:cs="Arial"/>
              <w:sz w:val="22"/>
              <w:szCs w:val="22"/>
            </w:rPr>
            <w:t xml:space="preserve">Direzione </w:t>
          </w:r>
          <w:r w:rsidR="00AB7849" w:rsidRPr="00F24AA3">
            <w:rPr>
              <w:rFonts w:cs="Arial"/>
              <w:sz w:val="22"/>
              <w:szCs w:val="22"/>
            </w:rPr>
            <w:t>II</w:t>
          </w:r>
          <w:r w:rsidR="003218FB" w:rsidRPr="00F24AA3">
            <w:rPr>
              <w:rFonts w:cs="Arial"/>
              <w:sz w:val="22"/>
              <w:szCs w:val="22"/>
            </w:rPr>
            <w:t xml:space="preserve"> – Ricerca</w:t>
          </w:r>
          <w:r w:rsidRPr="00F24AA3">
            <w:rPr>
              <w:rFonts w:cs="Arial"/>
              <w:sz w:val="22"/>
              <w:szCs w:val="22"/>
            </w:rPr>
            <w:t xml:space="preserve"> e</w:t>
          </w:r>
          <w:r w:rsidR="003218FB" w:rsidRPr="00F24AA3">
            <w:rPr>
              <w:rFonts w:cs="Arial"/>
              <w:sz w:val="22"/>
              <w:szCs w:val="22"/>
            </w:rPr>
            <w:t xml:space="preserve"> Terza Missione</w:t>
          </w:r>
        </w:p>
        <w:p w14:paraId="3EF08517" w14:textId="6DD1A984" w:rsidR="003218FB" w:rsidRPr="00F24AA3" w:rsidRDefault="003218FB" w:rsidP="00F24AA3">
          <w:pPr>
            <w:pStyle w:val="TorVergata-intestazionedestra"/>
            <w:spacing w:line="240" w:lineRule="auto"/>
            <w:ind w:left="882"/>
            <w:rPr>
              <w:rFonts w:ascii="Arial" w:hAnsi="Arial" w:cs="Arial"/>
              <w:bCs w:val="0"/>
              <w:sz w:val="19"/>
              <w:szCs w:val="19"/>
            </w:rPr>
          </w:pPr>
          <w:r w:rsidRPr="00F24AA3">
            <w:rPr>
              <w:rFonts w:cs="Arial"/>
              <w:bCs w:val="0"/>
              <w:sz w:val="22"/>
              <w:szCs w:val="22"/>
            </w:rPr>
            <w:t xml:space="preserve">Divisione </w:t>
          </w:r>
          <w:r w:rsidR="00F24AA3" w:rsidRPr="00F24AA3">
            <w:rPr>
              <w:rFonts w:cs="Arial"/>
              <w:bCs w:val="0"/>
              <w:sz w:val="22"/>
              <w:szCs w:val="22"/>
            </w:rPr>
            <w:t>4</w:t>
          </w:r>
          <w:r w:rsidRPr="00F24AA3">
            <w:rPr>
              <w:rFonts w:cs="Arial"/>
              <w:bCs w:val="0"/>
              <w:sz w:val="22"/>
              <w:szCs w:val="22"/>
            </w:rPr>
            <w:t xml:space="preserve"> – </w:t>
          </w:r>
          <w:r w:rsidR="00F24AA3" w:rsidRPr="00F24AA3">
            <w:rPr>
              <w:rFonts w:cs="Arial"/>
              <w:bCs w:val="0"/>
              <w:sz w:val="22"/>
              <w:szCs w:val="22"/>
            </w:rPr>
            <w:t>Scuola di Dottorato</w:t>
          </w:r>
        </w:p>
      </w:tc>
    </w:tr>
  </w:tbl>
  <w:p w14:paraId="3EF08519" w14:textId="794D9135" w:rsidR="003218FB" w:rsidRPr="008A07E6" w:rsidRDefault="003218FB" w:rsidP="008A07E6">
    <w:pPr>
      <w:pStyle w:val="Intestazione"/>
      <w:tabs>
        <w:tab w:val="clear" w:pos="4819"/>
        <w:tab w:val="clear" w:pos="9638"/>
        <w:tab w:val="left" w:pos="2775"/>
      </w:tabs>
      <w:spacing w:after="0"/>
      <w:rPr>
        <w:sz w:val="1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6F3779"/>
    <w:multiLevelType w:val="hybridMultilevel"/>
    <w:tmpl w:val="052CBD64"/>
    <w:lvl w:ilvl="0" w:tplc="3EEE9C88">
      <w:start w:val="1"/>
      <w:numFmt w:val="decimal"/>
      <w:lvlText w:val="%1."/>
      <w:lvlJc w:val="left"/>
      <w:pPr>
        <w:ind w:left="4471" w:hanging="360"/>
      </w:pPr>
      <w:rPr>
        <w:color w:val="auto"/>
      </w:rPr>
    </w:lvl>
    <w:lvl w:ilvl="1" w:tplc="04100019" w:tentative="1">
      <w:start w:val="1"/>
      <w:numFmt w:val="lowerLetter"/>
      <w:lvlText w:val="%2."/>
      <w:lvlJc w:val="left"/>
      <w:pPr>
        <w:ind w:left="5191" w:hanging="360"/>
      </w:pPr>
    </w:lvl>
    <w:lvl w:ilvl="2" w:tplc="0410001B" w:tentative="1">
      <w:start w:val="1"/>
      <w:numFmt w:val="lowerRoman"/>
      <w:lvlText w:val="%3."/>
      <w:lvlJc w:val="right"/>
      <w:pPr>
        <w:ind w:left="5911" w:hanging="180"/>
      </w:pPr>
    </w:lvl>
    <w:lvl w:ilvl="3" w:tplc="0410000F" w:tentative="1">
      <w:start w:val="1"/>
      <w:numFmt w:val="decimal"/>
      <w:lvlText w:val="%4."/>
      <w:lvlJc w:val="left"/>
      <w:pPr>
        <w:ind w:left="6631" w:hanging="360"/>
      </w:pPr>
    </w:lvl>
    <w:lvl w:ilvl="4" w:tplc="04100019" w:tentative="1">
      <w:start w:val="1"/>
      <w:numFmt w:val="lowerLetter"/>
      <w:lvlText w:val="%5."/>
      <w:lvlJc w:val="left"/>
      <w:pPr>
        <w:ind w:left="7351" w:hanging="360"/>
      </w:pPr>
    </w:lvl>
    <w:lvl w:ilvl="5" w:tplc="0410001B" w:tentative="1">
      <w:start w:val="1"/>
      <w:numFmt w:val="lowerRoman"/>
      <w:lvlText w:val="%6."/>
      <w:lvlJc w:val="right"/>
      <w:pPr>
        <w:ind w:left="8071" w:hanging="180"/>
      </w:pPr>
    </w:lvl>
    <w:lvl w:ilvl="6" w:tplc="0410000F" w:tentative="1">
      <w:start w:val="1"/>
      <w:numFmt w:val="decimal"/>
      <w:lvlText w:val="%7."/>
      <w:lvlJc w:val="left"/>
      <w:pPr>
        <w:ind w:left="8791" w:hanging="360"/>
      </w:pPr>
    </w:lvl>
    <w:lvl w:ilvl="7" w:tplc="04100019" w:tentative="1">
      <w:start w:val="1"/>
      <w:numFmt w:val="lowerLetter"/>
      <w:lvlText w:val="%8."/>
      <w:lvlJc w:val="left"/>
      <w:pPr>
        <w:ind w:left="9511" w:hanging="360"/>
      </w:pPr>
    </w:lvl>
    <w:lvl w:ilvl="8" w:tplc="0410001B" w:tentative="1">
      <w:start w:val="1"/>
      <w:numFmt w:val="lowerRoman"/>
      <w:lvlText w:val="%9."/>
      <w:lvlJc w:val="right"/>
      <w:pPr>
        <w:ind w:left="10231" w:hanging="180"/>
      </w:pPr>
    </w:lvl>
  </w:abstractNum>
  <w:abstractNum w:abstractNumId="1" w15:restartNumberingAfterBreak="0">
    <w:nsid w:val="01A425D0"/>
    <w:multiLevelType w:val="multilevel"/>
    <w:tmpl w:val="C1882A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2CB6404"/>
    <w:multiLevelType w:val="multilevel"/>
    <w:tmpl w:val="8C32F18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4B0012E"/>
    <w:multiLevelType w:val="hybridMultilevel"/>
    <w:tmpl w:val="F1D40F36"/>
    <w:lvl w:ilvl="0" w:tplc="3EEE9C88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644927"/>
    <w:multiLevelType w:val="hybridMultilevel"/>
    <w:tmpl w:val="290AD66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D84EF8"/>
    <w:multiLevelType w:val="hybridMultilevel"/>
    <w:tmpl w:val="68367AC2"/>
    <w:lvl w:ilvl="0" w:tplc="0410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w w:val="100"/>
        <w:sz w:val="22"/>
        <w:szCs w:val="22"/>
        <w:lang w:val="it-IT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B4B71C3"/>
    <w:multiLevelType w:val="hybridMultilevel"/>
    <w:tmpl w:val="2F124B0C"/>
    <w:lvl w:ilvl="0" w:tplc="5B74D29A">
      <w:start w:val="1"/>
      <w:numFmt w:val="decimal"/>
      <w:pStyle w:val="Balletto"/>
      <w:lvlText w:val="%1.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76465D"/>
    <w:multiLevelType w:val="hybridMultilevel"/>
    <w:tmpl w:val="11AC69FE"/>
    <w:lvl w:ilvl="0" w:tplc="0410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w w:val="100"/>
        <w:sz w:val="22"/>
        <w:szCs w:val="22"/>
        <w:lang w:val="it-IT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3CF2B7A"/>
    <w:multiLevelType w:val="hybridMultilevel"/>
    <w:tmpl w:val="D38052BA"/>
    <w:lvl w:ilvl="0" w:tplc="83E679A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985152"/>
    <w:multiLevelType w:val="hybridMultilevel"/>
    <w:tmpl w:val="E98AE6F8"/>
    <w:lvl w:ilvl="0" w:tplc="83E679A0">
      <w:numFmt w:val="bullet"/>
      <w:lvlText w:val="-"/>
      <w:lvlJc w:val="left"/>
      <w:pPr>
        <w:ind w:left="1644" w:hanging="360"/>
      </w:pPr>
      <w:rPr>
        <w:rFonts w:ascii="Calibri" w:eastAsia="Calibri" w:hAnsi="Calibri" w:cs="Calibri" w:hint="default"/>
        <w:color w:val="auto"/>
        <w:w w:val="100"/>
        <w:sz w:val="22"/>
        <w:szCs w:val="22"/>
        <w:lang w:val="it-IT" w:eastAsia="en-US" w:bidi="ar-SA"/>
      </w:rPr>
    </w:lvl>
    <w:lvl w:ilvl="1" w:tplc="04100019" w:tentative="1">
      <w:start w:val="1"/>
      <w:numFmt w:val="lowerLetter"/>
      <w:lvlText w:val="%2."/>
      <w:lvlJc w:val="left"/>
      <w:pPr>
        <w:ind w:left="2364" w:hanging="360"/>
      </w:pPr>
    </w:lvl>
    <w:lvl w:ilvl="2" w:tplc="0410001B" w:tentative="1">
      <w:start w:val="1"/>
      <w:numFmt w:val="lowerRoman"/>
      <w:lvlText w:val="%3."/>
      <w:lvlJc w:val="right"/>
      <w:pPr>
        <w:ind w:left="3084" w:hanging="180"/>
      </w:pPr>
    </w:lvl>
    <w:lvl w:ilvl="3" w:tplc="0410000F" w:tentative="1">
      <w:start w:val="1"/>
      <w:numFmt w:val="decimal"/>
      <w:lvlText w:val="%4."/>
      <w:lvlJc w:val="left"/>
      <w:pPr>
        <w:ind w:left="3804" w:hanging="360"/>
      </w:pPr>
    </w:lvl>
    <w:lvl w:ilvl="4" w:tplc="04100019" w:tentative="1">
      <w:start w:val="1"/>
      <w:numFmt w:val="lowerLetter"/>
      <w:lvlText w:val="%5."/>
      <w:lvlJc w:val="left"/>
      <w:pPr>
        <w:ind w:left="4524" w:hanging="360"/>
      </w:pPr>
    </w:lvl>
    <w:lvl w:ilvl="5" w:tplc="0410001B" w:tentative="1">
      <w:start w:val="1"/>
      <w:numFmt w:val="lowerRoman"/>
      <w:lvlText w:val="%6."/>
      <w:lvlJc w:val="right"/>
      <w:pPr>
        <w:ind w:left="5244" w:hanging="180"/>
      </w:pPr>
    </w:lvl>
    <w:lvl w:ilvl="6" w:tplc="0410000F" w:tentative="1">
      <w:start w:val="1"/>
      <w:numFmt w:val="decimal"/>
      <w:lvlText w:val="%7."/>
      <w:lvlJc w:val="left"/>
      <w:pPr>
        <w:ind w:left="5964" w:hanging="360"/>
      </w:pPr>
    </w:lvl>
    <w:lvl w:ilvl="7" w:tplc="04100019" w:tentative="1">
      <w:start w:val="1"/>
      <w:numFmt w:val="lowerLetter"/>
      <w:lvlText w:val="%8."/>
      <w:lvlJc w:val="left"/>
      <w:pPr>
        <w:ind w:left="6684" w:hanging="360"/>
      </w:pPr>
    </w:lvl>
    <w:lvl w:ilvl="8" w:tplc="0410001B" w:tentative="1">
      <w:start w:val="1"/>
      <w:numFmt w:val="lowerRoman"/>
      <w:lvlText w:val="%9."/>
      <w:lvlJc w:val="right"/>
      <w:pPr>
        <w:ind w:left="7404" w:hanging="180"/>
      </w:pPr>
    </w:lvl>
  </w:abstractNum>
  <w:abstractNum w:abstractNumId="10" w15:restartNumberingAfterBreak="0">
    <w:nsid w:val="163F2056"/>
    <w:multiLevelType w:val="hybridMultilevel"/>
    <w:tmpl w:val="052CBD64"/>
    <w:lvl w:ilvl="0" w:tplc="3EEE9C88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67775A6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9C95A56"/>
    <w:multiLevelType w:val="hybridMultilevel"/>
    <w:tmpl w:val="B67062A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D37888"/>
    <w:multiLevelType w:val="hybridMultilevel"/>
    <w:tmpl w:val="650E35A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A4A450B"/>
    <w:multiLevelType w:val="hybridMultilevel"/>
    <w:tmpl w:val="5740AC9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BC86DA1"/>
    <w:multiLevelType w:val="hybridMultilevel"/>
    <w:tmpl w:val="BFB64898"/>
    <w:lvl w:ilvl="0" w:tplc="83E679A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C146D18"/>
    <w:multiLevelType w:val="multilevel"/>
    <w:tmpl w:val="E124E20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1C4F3887"/>
    <w:multiLevelType w:val="hybridMultilevel"/>
    <w:tmpl w:val="5740AC9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DD0671F"/>
    <w:multiLevelType w:val="hybridMultilevel"/>
    <w:tmpl w:val="DACC7E12"/>
    <w:lvl w:ilvl="0" w:tplc="5316F1E0">
      <w:numFmt w:val="bullet"/>
      <w:lvlText w:val="-"/>
      <w:lvlJc w:val="left"/>
      <w:pPr>
        <w:ind w:left="720" w:hanging="360"/>
      </w:pPr>
      <w:rPr>
        <w:rFonts w:ascii="Circe" w:eastAsiaTheme="minorHAnsi" w:hAnsi="Circe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1DD80FF3"/>
    <w:multiLevelType w:val="multilevel"/>
    <w:tmpl w:val="0560776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231466FA"/>
    <w:multiLevelType w:val="hybridMultilevel"/>
    <w:tmpl w:val="D51C497A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56A19E5"/>
    <w:multiLevelType w:val="hybridMultilevel"/>
    <w:tmpl w:val="75409F28"/>
    <w:lvl w:ilvl="0" w:tplc="83E679A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8158AB"/>
    <w:multiLevelType w:val="hybridMultilevel"/>
    <w:tmpl w:val="009E082A"/>
    <w:lvl w:ilvl="0" w:tplc="83E679A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B285936"/>
    <w:multiLevelType w:val="multilevel"/>
    <w:tmpl w:val="4D226C9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2CC1296F"/>
    <w:multiLevelType w:val="multilevel"/>
    <w:tmpl w:val="8E62AC0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2DF55992"/>
    <w:multiLevelType w:val="hybridMultilevel"/>
    <w:tmpl w:val="06DECAE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3533C36"/>
    <w:multiLevelType w:val="hybridMultilevel"/>
    <w:tmpl w:val="371A4CF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4E86B73"/>
    <w:multiLevelType w:val="hybridMultilevel"/>
    <w:tmpl w:val="BAF83D8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4EE4F4E"/>
    <w:multiLevelType w:val="multilevel"/>
    <w:tmpl w:val="3FB2072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37F3128D"/>
    <w:multiLevelType w:val="hybridMultilevel"/>
    <w:tmpl w:val="A4526EC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8A670EB"/>
    <w:multiLevelType w:val="hybridMultilevel"/>
    <w:tmpl w:val="7ABE3AE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00A054F"/>
    <w:multiLevelType w:val="hybridMultilevel"/>
    <w:tmpl w:val="C99290CA"/>
    <w:lvl w:ilvl="0" w:tplc="E680820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0DB650F"/>
    <w:multiLevelType w:val="multilevel"/>
    <w:tmpl w:val="7AC65B2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43A54708"/>
    <w:multiLevelType w:val="hybridMultilevel"/>
    <w:tmpl w:val="028C0D9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4024494"/>
    <w:multiLevelType w:val="hybridMultilevel"/>
    <w:tmpl w:val="27EE1FAA"/>
    <w:lvl w:ilvl="0" w:tplc="83E679A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5C60C43"/>
    <w:multiLevelType w:val="multilevel"/>
    <w:tmpl w:val="423A3E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497B4720"/>
    <w:multiLevelType w:val="multilevel"/>
    <w:tmpl w:val="D0087B6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4B8CBB1C"/>
    <w:multiLevelType w:val="hybridMultilevel"/>
    <w:tmpl w:val="57C44C36"/>
    <w:lvl w:ilvl="0" w:tplc="03C01E20">
      <w:start w:val="1"/>
      <w:numFmt w:val="decimal"/>
      <w:lvlText w:val="%1."/>
      <w:lvlJc w:val="left"/>
      <w:pPr>
        <w:ind w:left="360" w:hanging="360"/>
      </w:pPr>
    </w:lvl>
    <w:lvl w:ilvl="1" w:tplc="2862A142">
      <w:start w:val="1"/>
      <w:numFmt w:val="lowerLetter"/>
      <w:lvlText w:val="%2."/>
      <w:lvlJc w:val="left"/>
      <w:pPr>
        <w:ind w:left="1080" w:hanging="360"/>
      </w:pPr>
    </w:lvl>
    <w:lvl w:ilvl="2" w:tplc="06C063F8">
      <w:start w:val="1"/>
      <w:numFmt w:val="lowerRoman"/>
      <w:lvlText w:val="%3."/>
      <w:lvlJc w:val="right"/>
      <w:pPr>
        <w:ind w:left="1800" w:hanging="180"/>
      </w:pPr>
    </w:lvl>
    <w:lvl w:ilvl="3" w:tplc="A800A6E2">
      <w:start w:val="1"/>
      <w:numFmt w:val="decimal"/>
      <w:lvlText w:val="%4."/>
      <w:lvlJc w:val="left"/>
      <w:pPr>
        <w:ind w:left="2520" w:hanging="360"/>
      </w:pPr>
    </w:lvl>
    <w:lvl w:ilvl="4" w:tplc="BB461A34">
      <w:start w:val="1"/>
      <w:numFmt w:val="lowerLetter"/>
      <w:lvlText w:val="%5."/>
      <w:lvlJc w:val="left"/>
      <w:pPr>
        <w:ind w:left="3240" w:hanging="360"/>
      </w:pPr>
    </w:lvl>
    <w:lvl w:ilvl="5" w:tplc="974A6186">
      <w:start w:val="1"/>
      <w:numFmt w:val="lowerRoman"/>
      <w:lvlText w:val="%6."/>
      <w:lvlJc w:val="right"/>
      <w:pPr>
        <w:ind w:left="3960" w:hanging="180"/>
      </w:pPr>
    </w:lvl>
    <w:lvl w:ilvl="6" w:tplc="BEF41308">
      <w:start w:val="1"/>
      <w:numFmt w:val="decimal"/>
      <w:lvlText w:val="%7."/>
      <w:lvlJc w:val="left"/>
      <w:pPr>
        <w:ind w:left="4680" w:hanging="360"/>
      </w:pPr>
    </w:lvl>
    <w:lvl w:ilvl="7" w:tplc="5DA4CE3A">
      <w:start w:val="1"/>
      <w:numFmt w:val="lowerLetter"/>
      <w:lvlText w:val="%8."/>
      <w:lvlJc w:val="left"/>
      <w:pPr>
        <w:ind w:left="5400" w:hanging="360"/>
      </w:pPr>
    </w:lvl>
    <w:lvl w:ilvl="8" w:tplc="1FDCB2BA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4B9435EF"/>
    <w:multiLevelType w:val="hybridMultilevel"/>
    <w:tmpl w:val="BB04F954"/>
    <w:lvl w:ilvl="0" w:tplc="E680820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BCE61DB"/>
    <w:multiLevelType w:val="hybridMultilevel"/>
    <w:tmpl w:val="C3D8C65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C2B648F"/>
    <w:multiLevelType w:val="hybridMultilevel"/>
    <w:tmpl w:val="CFD6D83E"/>
    <w:lvl w:ilvl="0" w:tplc="DD0EF6E2">
      <w:start w:val="3"/>
      <w:numFmt w:val="bullet"/>
      <w:lvlText w:val="-"/>
      <w:lvlJc w:val="left"/>
      <w:pPr>
        <w:ind w:left="720" w:hanging="360"/>
      </w:pPr>
      <w:rPr>
        <w:rFonts w:ascii="Circe" w:eastAsiaTheme="minorHAnsi" w:hAnsi="Circe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E031A76"/>
    <w:multiLevelType w:val="multilevel"/>
    <w:tmpl w:val="A41EA33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51736CDD"/>
    <w:multiLevelType w:val="hybridMultilevel"/>
    <w:tmpl w:val="7222EB14"/>
    <w:lvl w:ilvl="0" w:tplc="83E679A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3313A57"/>
    <w:multiLevelType w:val="hybridMultilevel"/>
    <w:tmpl w:val="C4E61EB2"/>
    <w:lvl w:ilvl="0" w:tplc="83E679A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5A03094"/>
    <w:multiLevelType w:val="hybridMultilevel"/>
    <w:tmpl w:val="C3D8C65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AA82626"/>
    <w:multiLevelType w:val="hybridMultilevel"/>
    <w:tmpl w:val="028C0D9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E9D7B95"/>
    <w:multiLevelType w:val="hybridMultilevel"/>
    <w:tmpl w:val="FD204FE4"/>
    <w:lvl w:ilvl="0" w:tplc="83E679A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28D1102"/>
    <w:multiLevelType w:val="multilevel"/>
    <w:tmpl w:val="5E6846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62965067"/>
    <w:multiLevelType w:val="hybridMultilevel"/>
    <w:tmpl w:val="052CBD64"/>
    <w:lvl w:ilvl="0" w:tplc="3EEE9C88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3F900F5"/>
    <w:multiLevelType w:val="hybridMultilevel"/>
    <w:tmpl w:val="052CBD64"/>
    <w:lvl w:ilvl="0" w:tplc="3EEE9C88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4AA1237"/>
    <w:multiLevelType w:val="multilevel"/>
    <w:tmpl w:val="DD7A16E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65053992"/>
    <w:multiLevelType w:val="multilevel"/>
    <w:tmpl w:val="C57CE12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66342388"/>
    <w:multiLevelType w:val="hybridMultilevel"/>
    <w:tmpl w:val="DA34B356"/>
    <w:lvl w:ilvl="0" w:tplc="A3906428">
      <w:numFmt w:val="bullet"/>
      <w:lvlText w:val="-"/>
      <w:lvlJc w:val="left"/>
      <w:pPr>
        <w:ind w:left="720" w:hanging="360"/>
      </w:pPr>
      <w:rPr>
        <w:rFonts w:ascii="Circe" w:eastAsiaTheme="minorHAnsi" w:hAnsi="Circe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3" w15:restartNumberingAfterBreak="0">
    <w:nsid w:val="66FD4266"/>
    <w:multiLevelType w:val="multilevel"/>
    <w:tmpl w:val="22E2867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676C73F0"/>
    <w:multiLevelType w:val="hybridMultilevel"/>
    <w:tmpl w:val="1F28ABB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82F2B34"/>
    <w:multiLevelType w:val="hybridMultilevel"/>
    <w:tmpl w:val="7FA8D976"/>
    <w:lvl w:ilvl="0" w:tplc="A9BC0F9E">
      <w:start w:val="1"/>
      <w:numFmt w:val="decimal"/>
      <w:lvlText w:val="%1."/>
      <w:lvlJc w:val="left"/>
      <w:pPr>
        <w:ind w:left="2041" w:hanging="340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C876043A">
      <w:numFmt w:val="bullet"/>
      <w:lvlText w:val=""/>
      <w:lvlJc w:val="left"/>
      <w:pPr>
        <w:ind w:left="2561" w:hanging="360"/>
      </w:pPr>
      <w:rPr>
        <w:rFonts w:ascii="Symbol" w:eastAsia="Symbol" w:hAnsi="Symbol" w:cs="Symbol" w:hint="default"/>
        <w:w w:val="100"/>
        <w:sz w:val="24"/>
        <w:szCs w:val="24"/>
        <w:lang w:val="it-IT" w:eastAsia="en-US" w:bidi="ar-SA"/>
      </w:rPr>
    </w:lvl>
    <w:lvl w:ilvl="2" w:tplc="A50E970C">
      <w:numFmt w:val="bullet"/>
      <w:lvlText w:val="•"/>
      <w:lvlJc w:val="left"/>
      <w:pPr>
        <w:ind w:left="3598" w:hanging="360"/>
      </w:pPr>
      <w:rPr>
        <w:rFonts w:hint="default"/>
        <w:lang w:val="it-IT" w:eastAsia="en-US" w:bidi="ar-SA"/>
      </w:rPr>
    </w:lvl>
    <w:lvl w:ilvl="3" w:tplc="2DB84AB4">
      <w:numFmt w:val="bullet"/>
      <w:lvlText w:val="•"/>
      <w:lvlJc w:val="left"/>
      <w:pPr>
        <w:ind w:left="4636" w:hanging="360"/>
      </w:pPr>
      <w:rPr>
        <w:rFonts w:hint="default"/>
        <w:lang w:val="it-IT" w:eastAsia="en-US" w:bidi="ar-SA"/>
      </w:rPr>
    </w:lvl>
    <w:lvl w:ilvl="4" w:tplc="61BE0BF6">
      <w:numFmt w:val="bullet"/>
      <w:lvlText w:val="•"/>
      <w:lvlJc w:val="left"/>
      <w:pPr>
        <w:ind w:left="5675" w:hanging="360"/>
      </w:pPr>
      <w:rPr>
        <w:rFonts w:hint="default"/>
        <w:lang w:val="it-IT" w:eastAsia="en-US" w:bidi="ar-SA"/>
      </w:rPr>
    </w:lvl>
    <w:lvl w:ilvl="5" w:tplc="49EA0A38">
      <w:numFmt w:val="bullet"/>
      <w:lvlText w:val="•"/>
      <w:lvlJc w:val="left"/>
      <w:pPr>
        <w:ind w:left="6713" w:hanging="360"/>
      </w:pPr>
      <w:rPr>
        <w:rFonts w:hint="default"/>
        <w:lang w:val="it-IT" w:eastAsia="en-US" w:bidi="ar-SA"/>
      </w:rPr>
    </w:lvl>
    <w:lvl w:ilvl="6" w:tplc="7BE0CE8E">
      <w:numFmt w:val="bullet"/>
      <w:lvlText w:val="•"/>
      <w:lvlJc w:val="left"/>
      <w:pPr>
        <w:ind w:left="7752" w:hanging="360"/>
      </w:pPr>
      <w:rPr>
        <w:rFonts w:hint="default"/>
        <w:lang w:val="it-IT" w:eastAsia="en-US" w:bidi="ar-SA"/>
      </w:rPr>
    </w:lvl>
    <w:lvl w:ilvl="7" w:tplc="A25AF420">
      <w:numFmt w:val="bullet"/>
      <w:lvlText w:val="•"/>
      <w:lvlJc w:val="left"/>
      <w:pPr>
        <w:ind w:left="8790" w:hanging="360"/>
      </w:pPr>
      <w:rPr>
        <w:rFonts w:hint="default"/>
        <w:lang w:val="it-IT" w:eastAsia="en-US" w:bidi="ar-SA"/>
      </w:rPr>
    </w:lvl>
    <w:lvl w:ilvl="8" w:tplc="2B54A2B8">
      <w:numFmt w:val="bullet"/>
      <w:lvlText w:val="•"/>
      <w:lvlJc w:val="left"/>
      <w:pPr>
        <w:ind w:left="9829" w:hanging="360"/>
      </w:pPr>
      <w:rPr>
        <w:rFonts w:hint="default"/>
        <w:lang w:val="it-IT" w:eastAsia="en-US" w:bidi="ar-SA"/>
      </w:rPr>
    </w:lvl>
  </w:abstractNum>
  <w:abstractNum w:abstractNumId="56" w15:restartNumberingAfterBreak="0">
    <w:nsid w:val="6D454BA3"/>
    <w:multiLevelType w:val="hybridMultilevel"/>
    <w:tmpl w:val="128A8294"/>
    <w:lvl w:ilvl="0" w:tplc="83E679A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6FA56B3F"/>
    <w:multiLevelType w:val="multilevel"/>
    <w:tmpl w:val="3672217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70B93BF1"/>
    <w:multiLevelType w:val="hybridMultilevel"/>
    <w:tmpl w:val="B4A0F58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18E18E1"/>
    <w:multiLevelType w:val="multilevel"/>
    <w:tmpl w:val="3A84645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764870AC"/>
    <w:multiLevelType w:val="hybridMultilevel"/>
    <w:tmpl w:val="6FAC784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781E5E8A"/>
    <w:multiLevelType w:val="hybridMultilevel"/>
    <w:tmpl w:val="A112DBB2"/>
    <w:lvl w:ilvl="0" w:tplc="83E679A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78BD3423"/>
    <w:multiLevelType w:val="hybridMultilevel"/>
    <w:tmpl w:val="B4A0F58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7C615969"/>
    <w:multiLevelType w:val="hybridMultilevel"/>
    <w:tmpl w:val="483A5EAC"/>
    <w:lvl w:ilvl="0" w:tplc="766A612C">
      <w:start w:val="800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F506F12"/>
    <w:multiLevelType w:val="hybridMultilevel"/>
    <w:tmpl w:val="A9F21BD4"/>
    <w:lvl w:ilvl="0" w:tplc="0410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 w16cid:durableId="1425608693">
    <w:abstractNumId w:val="38"/>
  </w:num>
  <w:num w:numId="2" w16cid:durableId="789935701">
    <w:abstractNumId w:val="31"/>
  </w:num>
  <w:num w:numId="3" w16cid:durableId="665087686">
    <w:abstractNumId w:val="63"/>
  </w:num>
  <w:num w:numId="4" w16cid:durableId="506865433">
    <w:abstractNumId w:val="18"/>
  </w:num>
  <w:num w:numId="5" w16cid:durableId="895700204">
    <w:abstractNumId w:val="52"/>
  </w:num>
  <w:num w:numId="6" w16cid:durableId="473376290">
    <w:abstractNumId w:val="11"/>
  </w:num>
  <w:num w:numId="7" w16cid:durableId="1693610585">
    <w:abstractNumId w:val="37"/>
  </w:num>
  <w:num w:numId="8" w16cid:durableId="743382819">
    <w:abstractNumId w:val="49"/>
  </w:num>
  <w:num w:numId="9" w16cid:durableId="1629579838">
    <w:abstractNumId w:val="48"/>
  </w:num>
  <w:num w:numId="10" w16cid:durableId="776560327">
    <w:abstractNumId w:val="10"/>
  </w:num>
  <w:num w:numId="11" w16cid:durableId="2092269496">
    <w:abstractNumId w:val="0"/>
  </w:num>
  <w:num w:numId="12" w16cid:durableId="1221360247">
    <w:abstractNumId w:val="3"/>
  </w:num>
  <w:num w:numId="13" w16cid:durableId="1574579907">
    <w:abstractNumId w:val="9"/>
  </w:num>
  <w:num w:numId="14" w16cid:durableId="1121916689">
    <w:abstractNumId w:val="55"/>
  </w:num>
  <w:num w:numId="15" w16cid:durableId="1084381860">
    <w:abstractNumId w:val="14"/>
  </w:num>
  <w:num w:numId="16" w16cid:durableId="1964997992">
    <w:abstractNumId w:val="56"/>
  </w:num>
  <w:num w:numId="17" w16cid:durableId="739131720">
    <w:abstractNumId w:val="21"/>
  </w:num>
  <w:num w:numId="18" w16cid:durableId="753280781">
    <w:abstractNumId w:val="33"/>
  </w:num>
  <w:num w:numId="19" w16cid:durableId="1253469163">
    <w:abstractNumId w:val="45"/>
  </w:num>
  <w:num w:numId="20" w16cid:durableId="251857786">
    <w:abstractNumId w:val="15"/>
  </w:num>
  <w:num w:numId="21" w16cid:durableId="1667588873">
    <w:abstractNumId w:val="60"/>
  </w:num>
  <w:num w:numId="22" w16cid:durableId="875854816">
    <w:abstractNumId w:val="8"/>
  </w:num>
  <w:num w:numId="23" w16cid:durableId="761951380">
    <w:abstractNumId w:val="29"/>
  </w:num>
  <w:num w:numId="24" w16cid:durableId="837186347">
    <w:abstractNumId w:val="12"/>
  </w:num>
  <w:num w:numId="25" w16cid:durableId="1583567870">
    <w:abstractNumId w:val="25"/>
  </w:num>
  <w:num w:numId="26" w16cid:durableId="775368213">
    <w:abstractNumId w:val="30"/>
  </w:num>
  <w:num w:numId="27" w16cid:durableId="1751342360">
    <w:abstractNumId w:val="27"/>
  </w:num>
  <w:num w:numId="28" w16cid:durableId="413626135">
    <w:abstractNumId w:val="39"/>
  </w:num>
  <w:num w:numId="29" w16cid:durableId="335422674">
    <w:abstractNumId w:val="20"/>
  </w:num>
  <w:num w:numId="30" w16cid:durableId="1660839475">
    <w:abstractNumId w:val="61"/>
  </w:num>
  <w:num w:numId="31" w16cid:durableId="1242714042">
    <w:abstractNumId w:val="42"/>
  </w:num>
  <w:num w:numId="32" w16cid:durableId="1999579793">
    <w:abstractNumId w:val="7"/>
  </w:num>
  <w:num w:numId="33" w16cid:durableId="748313535">
    <w:abstractNumId w:val="5"/>
  </w:num>
  <w:num w:numId="34" w16cid:durableId="1554999398">
    <w:abstractNumId w:val="22"/>
  </w:num>
  <w:num w:numId="35" w16cid:durableId="1857304842">
    <w:abstractNumId w:val="46"/>
  </w:num>
  <w:num w:numId="36" w16cid:durableId="1588415818">
    <w:abstractNumId w:val="44"/>
  </w:num>
  <w:num w:numId="37" w16cid:durableId="403920972">
    <w:abstractNumId w:val="4"/>
  </w:num>
  <w:num w:numId="38" w16cid:durableId="883250202">
    <w:abstractNumId w:val="26"/>
  </w:num>
  <w:num w:numId="39" w16cid:durableId="1978295368">
    <w:abstractNumId w:val="54"/>
  </w:num>
  <w:num w:numId="40" w16cid:durableId="1257591939">
    <w:abstractNumId w:val="58"/>
  </w:num>
  <w:num w:numId="41" w16cid:durableId="139272986">
    <w:abstractNumId w:val="62"/>
  </w:num>
  <w:num w:numId="42" w16cid:durableId="1633944513">
    <w:abstractNumId w:val="17"/>
  </w:num>
  <w:num w:numId="43" w16cid:durableId="1684822728">
    <w:abstractNumId w:val="43"/>
  </w:num>
  <w:num w:numId="44" w16cid:durableId="574897406">
    <w:abstractNumId w:val="34"/>
  </w:num>
  <w:num w:numId="45" w16cid:durableId="50886716">
    <w:abstractNumId w:val="13"/>
  </w:num>
  <w:num w:numId="46" w16cid:durableId="1983728589">
    <w:abstractNumId w:val="6"/>
  </w:num>
  <w:num w:numId="47" w16cid:durableId="178546487">
    <w:abstractNumId w:val="6"/>
    <w:lvlOverride w:ilvl="0">
      <w:startOverride w:val="1"/>
    </w:lvlOverride>
  </w:num>
  <w:num w:numId="48" w16cid:durableId="1393233193">
    <w:abstractNumId w:val="64"/>
  </w:num>
  <w:num w:numId="49" w16cid:durableId="1591700319">
    <w:abstractNumId w:val="59"/>
  </w:num>
  <w:num w:numId="50" w16cid:durableId="1781951557">
    <w:abstractNumId w:val="51"/>
  </w:num>
  <w:num w:numId="51" w16cid:durableId="693387400">
    <w:abstractNumId w:val="53"/>
  </w:num>
  <w:num w:numId="52" w16cid:durableId="1336954703">
    <w:abstractNumId w:val="47"/>
  </w:num>
  <w:num w:numId="53" w16cid:durableId="376780248">
    <w:abstractNumId w:val="36"/>
  </w:num>
  <w:num w:numId="54" w16cid:durableId="802573901">
    <w:abstractNumId w:val="41"/>
  </w:num>
  <w:num w:numId="55" w16cid:durableId="877550719">
    <w:abstractNumId w:val="23"/>
  </w:num>
  <w:num w:numId="56" w16cid:durableId="747270959">
    <w:abstractNumId w:val="35"/>
  </w:num>
  <w:num w:numId="57" w16cid:durableId="1301838319">
    <w:abstractNumId w:val="19"/>
  </w:num>
  <w:num w:numId="58" w16cid:durableId="1405832921">
    <w:abstractNumId w:val="16"/>
  </w:num>
  <w:num w:numId="59" w16cid:durableId="132454700">
    <w:abstractNumId w:val="24"/>
  </w:num>
  <w:num w:numId="60" w16cid:durableId="244341061">
    <w:abstractNumId w:val="50"/>
  </w:num>
  <w:num w:numId="61" w16cid:durableId="1530946918">
    <w:abstractNumId w:val="1"/>
  </w:num>
  <w:num w:numId="62" w16cid:durableId="1321230164">
    <w:abstractNumId w:val="32"/>
  </w:num>
  <w:num w:numId="63" w16cid:durableId="762606716">
    <w:abstractNumId w:val="57"/>
  </w:num>
  <w:num w:numId="64" w16cid:durableId="721640551">
    <w:abstractNumId w:val="2"/>
  </w:num>
  <w:num w:numId="65" w16cid:durableId="1803036045">
    <w:abstractNumId w:val="28"/>
  </w:num>
  <w:num w:numId="66" w16cid:durableId="673343364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QwNTQFAmMTQ1NjIyUdpeDU4uLM/DyQArNaABNZVgUsAAAA"/>
  </w:docVars>
  <w:rsids>
    <w:rsidRoot w:val="0015491C"/>
    <w:rsid w:val="00004FFC"/>
    <w:rsid w:val="0001590D"/>
    <w:rsid w:val="00017FA8"/>
    <w:rsid w:val="000335C9"/>
    <w:rsid w:val="00041742"/>
    <w:rsid w:val="000519E7"/>
    <w:rsid w:val="0006152E"/>
    <w:rsid w:val="00064FED"/>
    <w:rsid w:val="000709BF"/>
    <w:rsid w:val="00087700"/>
    <w:rsid w:val="000A5C8D"/>
    <w:rsid w:val="000B3CAB"/>
    <w:rsid w:val="000B4247"/>
    <w:rsid w:val="000D7C63"/>
    <w:rsid w:val="000F31B6"/>
    <w:rsid w:val="000F7B90"/>
    <w:rsid w:val="001117C2"/>
    <w:rsid w:val="00127803"/>
    <w:rsid w:val="00141448"/>
    <w:rsid w:val="0015491C"/>
    <w:rsid w:val="00162E38"/>
    <w:rsid w:val="00183AB3"/>
    <w:rsid w:val="001A2B2C"/>
    <w:rsid w:val="001B0258"/>
    <w:rsid w:val="001C00AE"/>
    <w:rsid w:val="001D4BED"/>
    <w:rsid w:val="001E33D4"/>
    <w:rsid w:val="001E35C9"/>
    <w:rsid w:val="001E6EB1"/>
    <w:rsid w:val="001F4776"/>
    <w:rsid w:val="00200970"/>
    <w:rsid w:val="0020351F"/>
    <w:rsid w:val="00216288"/>
    <w:rsid w:val="00236FD1"/>
    <w:rsid w:val="00244DE9"/>
    <w:rsid w:val="00270E46"/>
    <w:rsid w:val="00271040"/>
    <w:rsid w:val="00274305"/>
    <w:rsid w:val="00287667"/>
    <w:rsid w:val="002B7E5B"/>
    <w:rsid w:val="002C0FB7"/>
    <w:rsid w:val="002C51EA"/>
    <w:rsid w:val="002D16A1"/>
    <w:rsid w:val="002E332D"/>
    <w:rsid w:val="003010D9"/>
    <w:rsid w:val="00303BB5"/>
    <w:rsid w:val="003218FB"/>
    <w:rsid w:val="003234E3"/>
    <w:rsid w:val="00324239"/>
    <w:rsid w:val="00324EDE"/>
    <w:rsid w:val="003340B5"/>
    <w:rsid w:val="00364C57"/>
    <w:rsid w:val="00377969"/>
    <w:rsid w:val="003938EA"/>
    <w:rsid w:val="0039461B"/>
    <w:rsid w:val="003B062F"/>
    <w:rsid w:val="003C7531"/>
    <w:rsid w:val="003D540B"/>
    <w:rsid w:val="003D5677"/>
    <w:rsid w:val="003D5E63"/>
    <w:rsid w:val="003F01A4"/>
    <w:rsid w:val="00405F5C"/>
    <w:rsid w:val="0042060C"/>
    <w:rsid w:val="00424737"/>
    <w:rsid w:val="0046409C"/>
    <w:rsid w:val="004645AD"/>
    <w:rsid w:val="00471076"/>
    <w:rsid w:val="00495796"/>
    <w:rsid w:val="004A33FC"/>
    <w:rsid w:val="004A574E"/>
    <w:rsid w:val="004B022F"/>
    <w:rsid w:val="004D760E"/>
    <w:rsid w:val="004E59F5"/>
    <w:rsid w:val="004F46A2"/>
    <w:rsid w:val="00506175"/>
    <w:rsid w:val="00524074"/>
    <w:rsid w:val="005268C0"/>
    <w:rsid w:val="00527F8A"/>
    <w:rsid w:val="00532AD6"/>
    <w:rsid w:val="005A4AEF"/>
    <w:rsid w:val="005B2746"/>
    <w:rsid w:val="005C50D9"/>
    <w:rsid w:val="005D7245"/>
    <w:rsid w:val="005E1153"/>
    <w:rsid w:val="005E4FEB"/>
    <w:rsid w:val="005F6E4A"/>
    <w:rsid w:val="005F7117"/>
    <w:rsid w:val="0062042B"/>
    <w:rsid w:val="0062215D"/>
    <w:rsid w:val="0062278D"/>
    <w:rsid w:val="006264BF"/>
    <w:rsid w:val="00634E21"/>
    <w:rsid w:val="00643A10"/>
    <w:rsid w:val="00672D8C"/>
    <w:rsid w:val="00676635"/>
    <w:rsid w:val="0068585D"/>
    <w:rsid w:val="006A12E7"/>
    <w:rsid w:val="006D62B3"/>
    <w:rsid w:val="00705F67"/>
    <w:rsid w:val="0072540B"/>
    <w:rsid w:val="007272F0"/>
    <w:rsid w:val="00735D9D"/>
    <w:rsid w:val="00747466"/>
    <w:rsid w:val="00751B0E"/>
    <w:rsid w:val="00753691"/>
    <w:rsid w:val="0077777F"/>
    <w:rsid w:val="0078783B"/>
    <w:rsid w:val="00787D33"/>
    <w:rsid w:val="007B4271"/>
    <w:rsid w:val="007D01EE"/>
    <w:rsid w:val="007F6A09"/>
    <w:rsid w:val="00802DC4"/>
    <w:rsid w:val="008245BA"/>
    <w:rsid w:val="008314DE"/>
    <w:rsid w:val="00835CE5"/>
    <w:rsid w:val="0084530D"/>
    <w:rsid w:val="00856E49"/>
    <w:rsid w:val="008609B4"/>
    <w:rsid w:val="00882780"/>
    <w:rsid w:val="008A07E6"/>
    <w:rsid w:val="008D246B"/>
    <w:rsid w:val="008D39E3"/>
    <w:rsid w:val="008E5CB7"/>
    <w:rsid w:val="00901F02"/>
    <w:rsid w:val="00907372"/>
    <w:rsid w:val="00912309"/>
    <w:rsid w:val="00915C5A"/>
    <w:rsid w:val="00925CE1"/>
    <w:rsid w:val="009261CB"/>
    <w:rsid w:val="00936C6C"/>
    <w:rsid w:val="00942199"/>
    <w:rsid w:val="009522D5"/>
    <w:rsid w:val="009535BF"/>
    <w:rsid w:val="00955D5B"/>
    <w:rsid w:val="009734E2"/>
    <w:rsid w:val="0098514E"/>
    <w:rsid w:val="009923B5"/>
    <w:rsid w:val="00996680"/>
    <w:rsid w:val="00996F62"/>
    <w:rsid w:val="0099719F"/>
    <w:rsid w:val="009A0678"/>
    <w:rsid w:val="009A47BA"/>
    <w:rsid w:val="009B4658"/>
    <w:rsid w:val="009E0407"/>
    <w:rsid w:val="009E3267"/>
    <w:rsid w:val="00A274A8"/>
    <w:rsid w:val="00A27C61"/>
    <w:rsid w:val="00A37973"/>
    <w:rsid w:val="00A53BEB"/>
    <w:rsid w:val="00A77402"/>
    <w:rsid w:val="00A944FC"/>
    <w:rsid w:val="00AB74D4"/>
    <w:rsid w:val="00AB7849"/>
    <w:rsid w:val="00AD481B"/>
    <w:rsid w:val="00AF6944"/>
    <w:rsid w:val="00AF700B"/>
    <w:rsid w:val="00B204C5"/>
    <w:rsid w:val="00B337C6"/>
    <w:rsid w:val="00B81A3F"/>
    <w:rsid w:val="00BA138B"/>
    <w:rsid w:val="00BD64CA"/>
    <w:rsid w:val="00BF6269"/>
    <w:rsid w:val="00C07A0D"/>
    <w:rsid w:val="00C20ACC"/>
    <w:rsid w:val="00C603A5"/>
    <w:rsid w:val="00C67ED5"/>
    <w:rsid w:val="00C8080E"/>
    <w:rsid w:val="00C81D16"/>
    <w:rsid w:val="00CA5195"/>
    <w:rsid w:val="00CB27C4"/>
    <w:rsid w:val="00CC1B28"/>
    <w:rsid w:val="00CD3044"/>
    <w:rsid w:val="00CD4764"/>
    <w:rsid w:val="00CF28B1"/>
    <w:rsid w:val="00D1320C"/>
    <w:rsid w:val="00D22154"/>
    <w:rsid w:val="00D2607F"/>
    <w:rsid w:val="00D27A53"/>
    <w:rsid w:val="00D331D6"/>
    <w:rsid w:val="00D4090E"/>
    <w:rsid w:val="00D44D88"/>
    <w:rsid w:val="00D877E9"/>
    <w:rsid w:val="00D90BA1"/>
    <w:rsid w:val="00DA64FE"/>
    <w:rsid w:val="00DB4489"/>
    <w:rsid w:val="00DC397F"/>
    <w:rsid w:val="00DE6B18"/>
    <w:rsid w:val="00DE7DC3"/>
    <w:rsid w:val="00DF2D29"/>
    <w:rsid w:val="00E06ACF"/>
    <w:rsid w:val="00E35AE5"/>
    <w:rsid w:val="00E542C0"/>
    <w:rsid w:val="00E57CC1"/>
    <w:rsid w:val="00E7308E"/>
    <w:rsid w:val="00E75AC5"/>
    <w:rsid w:val="00E76F61"/>
    <w:rsid w:val="00E82151"/>
    <w:rsid w:val="00E95FE2"/>
    <w:rsid w:val="00EA153A"/>
    <w:rsid w:val="00EA21D4"/>
    <w:rsid w:val="00EA3BF8"/>
    <w:rsid w:val="00EB5195"/>
    <w:rsid w:val="00EB6200"/>
    <w:rsid w:val="00EC0F01"/>
    <w:rsid w:val="00EC7441"/>
    <w:rsid w:val="00ED5ACD"/>
    <w:rsid w:val="00EE07CF"/>
    <w:rsid w:val="00EE5AEE"/>
    <w:rsid w:val="00EE76EE"/>
    <w:rsid w:val="00F16398"/>
    <w:rsid w:val="00F16B89"/>
    <w:rsid w:val="00F176B9"/>
    <w:rsid w:val="00F24AA3"/>
    <w:rsid w:val="00F2709C"/>
    <w:rsid w:val="00F337BC"/>
    <w:rsid w:val="00F53430"/>
    <w:rsid w:val="00F66575"/>
    <w:rsid w:val="00F77B92"/>
    <w:rsid w:val="00F931F2"/>
    <w:rsid w:val="00FC6393"/>
    <w:rsid w:val="00FE3A53"/>
    <w:rsid w:val="00FE630D"/>
    <w:rsid w:val="00FF7A57"/>
    <w:rsid w:val="07C92D94"/>
    <w:rsid w:val="23A05175"/>
    <w:rsid w:val="5E0D4A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EF0850E"/>
  <w15:chartTrackingRefBased/>
  <w15:docId w15:val="{A85FE4D6-3647-418F-B2FB-0C252B840A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907372"/>
    <w:pPr>
      <w:spacing w:before="120" w:after="120" w:line="320" w:lineRule="exact"/>
      <w:jc w:val="both"/>
    </w:pPr>
    <w:rPr>
      <w:rFonts w:ascii="Circe" w:hAnsi="Circe"/>
      <w:color w:val="000000" w:themeColor="text1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AF700B"/>
    <w:pPr>
      <w:keepNext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eastAsia="it-IT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90737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15491C"/>
    <w:pPr>
      <w:tabs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5491C"/>
  </w:style>
  <w:style w:type="paragraph" w:styleId="Pidipagina">
    <w:name w:val="footer"/>
    <w:basedOn w:val="Normale"/>
    <w:link w:val="PidipaginaCarattere"/>
    <w:uiPriority w:val="99"/>
    <w:unhideWhenUsed/>
    <w:rsid w:val="0015491C"/>
    <w:pPr>
      <w:tabs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5491C"/>
  </w:style>
  <w:style w:type="table" w:styleId="Grigliatabella">
    <w:name w:val="Table Grid"/>
    <w:basedOn w:val="Tabellanormale"/>
    <w:uiPriority w:val="39"/>
    <w:rsid w:val="001549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E542C0"/>
    <w:rPr>
      <w:color w:val="0563C1" w:themeColor="hyperlink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A138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BA138B"/>
    <w:rPr>
      <w:rFonts w:ascii="Segoe UI" w:hAnsi="Segoe UI" w:cs="Segoe UI"/>
      <w:sz w:val="18"/>
      <w:szCs w:val="18"/>
    </w:rPr>
  </w:style>
  <w:style w:type="paragraph" w:styleId="Paragrafoelenco">
    <w:name w:val="List Paragraph"/>
    <w:basedOn w:val="Normale"/>
    <w:link w:val="ParagrafoelencoCarattere"/>
    <w:uiPriority w:val="1"/>
    <w:qFormat/>
    <w:rsid w:val="00915C5A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uiPriority w:val="9"/>
    <w:rsid w:val="00AF700B"/>
    <w:rPr>
      <w:rFonts w:ascii="Cambria" w:eastAsia="Times New Roman" w:hAnsi="Cambria" w:cs="Times New Roman"/>
      <w:b/>
      <w:bCs/>
      <w:kern w:val="32"/>
      <w:sz w:val="32"/>
      <w:szCs w:val="32"/>
      <w:lang w:eastAsia="it-IT"/>
    </w:rPr>
  </w:style>
  <w:style w:type="paragraph" w:customStyle="1" w:styleId="interlineacontratti">
    <w:name w:val="interlineacontratti"/>
    <w:basedOn w:val="Titolo1"/>
    <w:rsid w:val="00AF700B"/>
    <w:pPr>
      <w:widowControl w:val="0"/>
      <w:spacing w:before="0" w:after="0" w:line="440" w:lineRule="exact"/>
      <w:outlineLvl w:val="9"/>
    </w:pPr>
    <w:rPr>
      <w:rFonts w:ascii="Arial" w:hAnsi="Arial"/>
      <w:b w:val="0"/>
      <w:bCs w:val="0"/>
      <w:kern w:val="28"/>
      <w:sz w:val="24"/>
      <w:szCs w:val="20"/>
    </w:rPr>
  </w:style>
  <w:style w:type="paragraph" w:customStyle="1" w:styleId="Pa0">
    <w:name w:val="Pa0"/>
    <w:basedOn w:val="Normale"/>
    <w:next w:val="Normale"/>
    <w:uiPriority w:val="99"/>
    <w:rsid w:val="00200970"/>
    <w:pPr>
      <w:autoSpaceDE w:val="0"/>
      <w:autoSpaceDN w:val="0"/>
      <w:adjustRightInd w:val="0"/>
      <w:spacing w:line="241" w:lineRule="atLeast"/>
    </w:pPr>
    <w:rPr>
      <w:szCs w:val="24"/>
      <w:lang w:val="en-GB"/>
    </w:rPr>
  </w:style>
  <w:style w:type="paragraph" w:customStyle="1" w:styleId="TorVergata-intestazionedestra">
    <w:name w:val="Tor Vergata - intestazione destra"/>
    <w:basedOn w:val="Intestazione"/>
    <w:qFormat/>
    <w:rsid w:val="00907372"/>
    <w:pPr>
      <w:tabs>
        <w:tab w:val="clear" w:pos="4819"/>
        <w:tab w:val="clear" w:pos="9638"/>
        <w:tab w:val="left" w:pos="4335"/>
      </w:tabs>
      <w:spacing w:before="180" w:line="360" w:lineRule="exact"/>
    </w:pPr>
    <w:rPr>
      <w:b/>
      <w:bCs/>
      <w:sz w:val="24"/>
      <w:szCs w:val="21"/>
    </w:rPr>
  </w:style>
  <w:style w:type="paragraph" w:customStyle="1" w:styleId="TorVergata-pidipagina">
    <w:name w:val="Tor Vergata - piè di pagina"/>
    <w:basedOn w:val="Pidipagina"/>
    <w:link w:val="TorVergata-pidipaginaCarattere"/>
    <w:qFormat/>
    <w:rsid w:val="00835CE5"/>
    <w:pPr>
      <w:spacing w:after="0" w:line="204" w:lineRule="auto"/>
    </w:pPr>
    <w:rPr>
      <w:rFonts w:cs="Arial"/>
      <w:color w:val="262626" w:themeColor="text1" w:themeTint="D9"/>
      <w:sz w:val="16"/>
      <w:szCs w:val="16"/>
    </w:rPr>
  </w:style>
  <w:style w:type="paragraph" w:customStyle="1" w:styleId="TorVergata-mittenteedestinatario">
    <w:name w:val="Tor Vergata - mittente e destinatario"/>
    <w:basedOn w:val="Normale"/>
    <w:link w:val="TorVergata-mittenteedestinatarioCarattere"/>
    <w:qFormat/>
    <w:rsid w:val="00901F02"/>
    <w:pPr>
      <w:spacing w:after="0"/>
    </w:pPr>
  </w:style>
  <w:style w:type="character" w:customStyle="1" w:styleId="TorVergata-pidipaginaCarattere">
    <w:name w:val="Tor Vergata - piè di pagina Carattere"/>
    <w:basedOn w:val="PidipaginaCarattere"/>
    <w:link w:val="TorVergata-pidipagina"/>
    <w:rsid w:val="00835CE5"/>
    <w:rPr>
      <w:rFonts w:ascii="Circe" w:hAnsi="Circe" w:cs="Arial"/>
      <w:color w:val="262626" w:themeColor="text1" w:themeTint="D9"/>
      <w:sz w:val="16"/>
      <w:szCs w:val="16"/>
    </w:rPr>
  </w:style>
  <w:style w:type="character" w:customStyle="1" w:styleId="TorVergata-mittenteedestinatarioCarattere">
    <w:name w:val="Tor Vergata - mittente e destinatario Carattere"/>
    <w:basedOn w:val="Carpredefinitoparagrafo"/>
    <w:link w:val="TorVergata-mittenteedestinatario"/>
    <w:rsid w:val="00901F02"/>
    <w:rPr>
      <w:rFonts w:ascii="Minion Pro" w:hAnsi="Minion Pro"/>
      <w:color w:val="000000" w:themeColor="text1"/>
      <w:sz w:val="24"/>
    </w:rPr>
  </w:style>
  <w:style w:type="character" w:styleId="Menzionenonrisolta">
    <w:name w:val="Unresolved Mention"/>
    <w:basedOn w:val="Carpredefinitoparagrafo"/>
    <w:uiPriority w:val="99"/>
    <w:semiHidden/>
    <w:unhideWhenUsed/>
    <w:rsid w:val="00CD3044"/>
    <w:rPr>
      <w:color w:val="605E5C"/>
      <w:shd w:val="clear" w:color="auto" w:fill="E1DFDD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90737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ellasemplice-1">
    <w:name w:val="Plain Table 1"/>
    <w:basedOn w:val="Tabellanormale"/>
    <w:uiPriority w:val="41"/>
    <w:rsid w:val="0090737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llegamentovisitato">
    <w:name w:val="FollowedHyperlink"/>
    <w:basedOn w:val="Carpredefinitoparagrafo"/>
    <w:uiPriority w:val="99"/>
    <w:semiHidden/>
    <w:unhideWhenUsed/>
    <w:rsid w:val="00907372"/>
    <w:rPr>
      <w:color w:val="954F72" w:themeColor="followedHyperlink"/>
      <w:u w:val="single"/>
    </w:rPr>
  </w:style>
  <w:style w:type="paragraph" w:styleId="Didascalia">
    <w:name w:val="caption"/>
    <w:basedOn w:val="Normale"/>
    <w:next w:val="Normale"/>
    <w:uiPriority w:val="35"/>
    <w:unhideWhenUsed/>
    <w:qFormat/>
    <w:rsid w:val="00F16B89"/>
    <w:pPr>
      <w:spacing w:before="0"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Balletto">
    <w:name w:val="Balletto"/>
    <w:basedOn w:val="Paragrafoelenco"/>
    <w:link w:val="BallettoCarattere"/>
    <w:qFormat/>
    <w:rsid w:val="001E35C9"/>
    <w:pPr>
      <w:numPr>
        <w:numId w:val="46"/>
      </w:numPr>
      <w:ind w:left="284" w:hanging="284"/>
    </w:pPr>
  </w:style>
  <w:style w:type="character" w:customStyle="1" w:styleId="ParagrafoelencoCarattere">
    <w:name w:val="Paragrafo elenco Carattere"/>
    <w:basedOn w:val="Carpredefinitoparagrafo"/>
    <w:link w:val="Paragrafoelenco"/>
    <w:uiPriority w:val="1"/>
    <w:rsid w:val="001E35C9"/>
    <w:rPr>
      <w:rFonts w:ascii="Circe" w:hAnsi="Circe"/>
      <w:color w:val="000000" w:themeColor="text1"/>
    </w:rPr>
  </w:style>
  <w:style w:type="character" w:customStyle="1" w:styleId="BallettoCarattere">
    <w:name w:val="Balletto Carattere"/>
    <w:basedOn w:val="ParagrafoelencoCarattere"/>
    <w:link w:val="Balletto"/>
    <w:rsid w:val="001E35C9"/>
    <w:rPr>
      <w:rFonts w:ascii="Circe" w:hAnsi="Circe"/>
      <w:color w:val="000000" w:themeColor="text1"/>
    </w:rPr>
  </w:style>
  <w:style w:type="paragraph" w:styleId="Nessunaspaziatura">
    <w:name w:val="No Spacing"/>
    <w:uiPriority w:val="1"/>
    <w:qFormat/>
    <w:rsid w:val="001E35C9"/>
    <w:pPr>
      <w:spacing w:after="0" w:line="240" w:lineRule="auto"/>
      <w:jc w:val="both"/>
    </w:pPr>
    <w:rPr>
      <w:rFonts w:ascii="Circe" w:hAnsi="Circe"/>
      <w:color w:val="000000" w:themeColor="text1"/>
    </w:rPr>
  </w:style>
  <w:style w:type="paragraph" w:customStyle="1" w:styleId="paragraph">
    <w:name w:val="paragraph"/>
    <w:basedOn w:val="Normale"/>
    <w:rsid w:val="00AB7849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eastAsia="it-IT"/>
    </w:rPr>
  </w:style>
  <w:style w:type="character" w:customStyle="1" w:styleId="normaltextrun">
    <w:name w:val="normaltextrun"/>
    <w:basedOn w:val="Carpredefinitoparagrafo"/>
    <w:rsid w:val="00AB7849"/>
  </w:style>
  <w:style w:type="character" w:customStyle="1" w:styleId="eop">
    <w:name w:val="eop"/>
    <w:basedOn w:val="Carpredefinitoparagrafo"/>
    <w:rsid w:val="00AB7849"/>
  </w:style>
  <w:style w:type="table" w:customStyle="1" w:styleId="TableNormal">
    <w:name w:val="Table Normal"/>
    <w:uiPriority w:val="2"/>
    <w:semiHidden/>
    <w:unhideWhenUsed/>
    <w:qFormat/>
    <w:rsid w:val="00D4090E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0240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1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8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33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23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33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18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3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59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86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16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2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53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2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83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42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44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add8574-af8f-4dc5-a7f0-945b875ef722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A777BF7AEBCFC4686446D9BB2AE6EDD" ma:contentTypeVersion="15" ma:contentTypeDescription="Creare un nuovo documento." ma:contentTypeScope="" ma:versionID="bb5da3ca13f36ea581f08a965db42337">
  <xsd:schema xmlns:xsd="http://www.w3.org/2001/XMLSchema" xmlns:xs="http://www.w3.org/2001/XMLSchema" xmlns:p="http://schemas.microsoft.com/office/2006/metadata/properties" xmlns:ns3="5add8574-af8f-4dc5-a7f0-945b875ef722" xmlns:ns4="4ea46477-5043-404e-baec-ca7508b04c5e" targetNamespace="http://schemas.microsoft.com/office/2006/metadata/properties" ma:root="true" ma:fieldsID="2fb210ab02a21463ca62524210b5af65" ns3:_="" ns4:_="">
    <xsd:import namespace="5add8574-af8f-4dc5-a7f0-945b875ef722"/>
    <xsd:import namespace="4ea46477-5043-404e-baec-ca7508b04c5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SystemTag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dd8574-af8f-4dc5-a7f0-945b875ef7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_activity" ma:index="17" nillable="true" ma:displayName="_activity" ma:hidden="true" ma:internalName="_activity">
      <xsd:simpleType>
        <xsd:restriction base="dms:Note"/>
      </xsd:simpleType>
    </xsd:element>
    <xsd:element name="MediaServiceSystemTags" ma:index="21" nillable="true" ma:displayName="MediaServiceSystemTags" ma:hidden="true" ma:internalName="MediaServiceSystemTags" ma:readOnly="true">
      <xsd:simpleType>
        <xsd:restriction base="dms:Note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a46477-5043-404e-baec-ca7508b04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ash suggerimento condivision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06B8C6F-AFE6-44E0-97BB-0A19752F9EA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8109814-9C18-43A9-9A38-4714D74871C7}">
  <ds:schemaRefs>
    <ds:schemaRef ds:uri="http://schemas.microsoft.com/office/2006/metadata/properties"/>
    <ds:schemaRef ds:uri="http://schemas.microsoft.com/office/infopath/2007/PartnerControls"/>
    <ds:schemaRef ds:uri="5add8574-af8f-4dc5-a7f0-945b875ef722"/>
  </ds:schemaRefs>
</ds:datastoreItem>
</file>

<file path=customXml/itemProps3.xml><?xml version="1.0" encoding="utf-8"?>
<ds:datastoreItem xmlns:ds="http://schemas.openxmlformats.org/officeDocument/2006/customXml" ds:itemID="{C1B133A3-F9A8-46F6-8834-974C5F7F639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F2614D3-B517-4831-99FB-7FDF307574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dd8574-af8f-4dc5-a7f0-945b875ef722"/>
    <ds:schemaRef ds:uri="4ea46477-5043-404e-baec-ca7508b04c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4</Words>
  <Characters>2707</Characters>
  <Application>Microsoft Office Word</Application>
  <DocSecurity>0</DocSecurity>
  <Lines>22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Università degli Studi di Roma Tor Vergata</vt:lpstr>
    </vt:vector>
  </TitlesOfParts>
  <Manager>Max.Schiraldi@uniroma2.eu</Manager>
  <Company>Università degli Studi di Roma Tor Vergata</Company>
  <LinksUpToDate>false</LinksUpToDate>
  <CharactersWithSpaces>3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à degli Studi di Roma Tor Vergata</dc:title>
  <dc:subject>carta intestata</dc:subject>
  <dc:creator>Eleonora Marra;Serena Sposato</dc:creator>
  <cp:keywords>Università degli Studi di Roma Tor Vergata</cp:keywords>
  <dc:description/>
  <cp:lastModifiedBy>luca bevilacqua</cp:lastModifiedBy>
  <cp:revision>8</cp:revision>
  <cp:lastPrinted>2018-09-19T14:36:00Z</cp:lastPrinted>
  <dcterms:created xsi:type="dcterms:W3CDTF">2026-04-27T13:23:00Z</dcterms:created>
  <dcterms:modified xsi:type="dcterms:W3CDTF">2026-04-28T10:32:00Z</dcterms:modified>
  <cp:category>carta intestat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777BF7AEBCFC4686446D9BB2AE6EDD</vt:lpwstr>
  </property>
  <property fmtid="{D5CDD505-2E9C-101B-9397-08002B2CF9AE}" pid="3" name="MediaServiceImageTags">
    <vt:lpwstr/>
  </property>
</Properties>
</file>